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0C99A6" w14:textId="6CAD7293" w:rsidR="003A58C9" w:rsidRPr="00931680" w:rsidRDefault="00033DC0" w:rsidP="00CB28F7">
      <w:pPr>
        <w:pStyle w:val="Heading1"/>
        <w:spacing w:before="0" w:line="360" w:lineRule="auto"/>
        <w:ind w:left="3686"/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</w:pPr>
      <w:r>
        <w:rPr>
          <w:rFonts w:cs="Arial"/>
          <w:noProof/>
          <w:lang w:eastAsia="en-NZ"/>
        </w:rPr>
        <w:drawing>
          <wp:anchor distT="0" distB="0" distL="114300" distR="114300" simplePos="0" relativeHeight="251665408" behindDoc="0" locked="0" layoutInCell="1" allowOverlap="1" wp14:anchorId="34443742" wp14:editId="02118422">
            <wp:simplePos x="0" y="0"/>
            <wp:positionH relativeFrom="margin">
              <wp:posOffset>-204951</wp:posOffset>
            </wp:positionH>
            <wp:positionV relativeFrom="page">
              <wp:posOffset>599090</wp:posOffset>
            </wp:positionV>
            <wp:extent cx="1312568" cy="1970690"/>
            <wp:effectExtent l="0" t="0" r="1905" b="0"/>
            <wp:wrapNone/>
            <wp:docPr id="60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568" cy="197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BD4" w:rsidRPr="00931680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 xml:space="preserve">How to watch the </w:t>
      </w:r>
      <w:r w:rsidR="00931680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 xml:space="preserve">livestream </w:t>
      </w:r>
      <w:r w:rsidR="00535BD4" w:rsidRPr="00931680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>funeral</w:t>
      </w:r>
      <w:r w:rsidR="00CB28F7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 xml:space="preserve"> </w:t>
      </w:r>
      <w:r w:rsidR="00535BD4" w:rsidRPr="00931680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>o</w:t>
      </w:r>
      <w:r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>f</w:t>
      </w:r>
      <w:r w:rsidR="00931680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 xml:space="preserve"> </w:t>
      </w:r>
      <w:r w:rsidR="00535BD4" w:rsidRPr="00931680">
        <w:rPr>
          <w:rFonts w:ascii="Arial" w:eastAsia="Times New Roman" w:hAnsi="Arial" w:cs="Arial"/>
          <w:b/>
          <w:bCs/>
          <w:color w:val="auto"/>
          <w:sz w:val="48"/>
          <w:szCs w:val="48"/>
          <w:lang w:eastAsia="en-NZ"/>
        </w:rPr>
        <w:t>Sir Robert Martin</w:t>
      </w:r>
    </w:p>
    <w:p w14:paraId="4612C953" w14:textId="02BE1E29" w:rsidR="003A58C9" w:rsidRPr="003A58C9" w:rsidRDefault="00CB28F7" w:rsidP="003A58C9">
      <w:pPr>
        <w:shd w:val="clear" w:color="auto" w:fill="FFFFFF"/>
        <w:spacing w:after="0" w:line="360" w:lineRule="auto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B1356E3" wp14:editId="786222B0">
            <wp:simplePos x="0" y="0"/>
            <wp:positionH relativeFrom="column">
              <wp:posOffset>-331273</wp:posOffset>
            </wp:positionH>
            <wp:positionV relativeFrom="paragraph">
              <wp:posOffset>389255</wp:posOffset>
            </wp:positionV>
            <wp:extent cx="1546225" cy="1371600"/>
            <wp:effectExtent l="0" t="0" r="0" b="0"/>
            <wp:wrapThrough wrapText="bothSides">
              <wp:wrapPolygon edited="0">
                <wp:start x="0" y="0"/>
                <wp:lineTo x="0" y="21300"/>
                <wp:lineTo x="21290" y="21300"/>
                <wp:lineTo x="21290" y="0"/>
                <wp:lineTo x="0" y="0"/>
              </wp:wrapPolygon>
            </wp:wrapThrough>
            <wp:docPr id="15873695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3695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78" r="18851"/>
                    <a:stretch/>
                  </pic:blipFill>
                  <pic:spPr bwMode="auto">
                    <a:xfrm>
                      <a:off x="0" y="0"/>
                      <a:ext cx="15462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912B68" w14:textId="49C76D6F" w:rsidR="00FC0067" w:rsidRDefault="00FC006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63CBCFFB" w14:textId="0CE3CD6B" w:rsidR="00FC0067" w:rsidRDefault="00FC0067" w:rsidP="00FC0067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Sir Robert Martin sadly passed away on 30 April 2024.</w:t>
      </w:r>
    </w:p>
    <w:p w14:paraId="6D8D0645" w14:textId="77777777" w:rsidR="00FC0067" w:rsidRDefault="00FC006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0538F318" w14:textId="4E65794B" w:rsidR="00FC0067" w:rsidRDefault="00CB28F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57C1C59" wp14:editId="67D9B125">
            <wp:simplePos x="0" y="0"/>
            <wp:positionH relativeFrom="column">
              <wp:posOffset>-372023</wp:posOffset>
            </wp:positionH>
            <wp:positionV relativeFrom="paragraph">
              <wp:posOffset>291640</wp:posOffset>
            </wp:positionV>
            <wp:extent cx="1963420" cy="1310005"/>
            <wp:effectExtent l="0" t="0" r="0" b="4445"/>
            <wp:wrapThrough wrapText="bothSides">
              <wp:wrapPolygon edited="0">
                <wp:start x="0" y="0"/>
                <wp:lineTo x="0" y="21359"/>
                <wp:lineTo x="21376" y="21359"/>
                <wp:lineTo x="21376" y="0"/>
                <wp:lineTo x="0" y="0"/>
              </wp:wrapPolygon>
            </wp:wrapThrough>
            <wp:docPr id="175506847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6847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42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0E9357" w14:textId="6D1B6102" w:rsidR="00931680" w:rsidRDefault="00931680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Dem</w:t>
      </w:r>
      <w:r w:rsidR="00FC0067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psey and Forrest </w:t>
      </w:r>
      <w:proofErr w:type="gramStart"/>
      <w:r w:rsidR="00FC0067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s</w:t>
      </w:r>
      <w:proofErr w:type="gramEnd"/>
      <w:r w:rsidR="00FC0067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the funeral service looking after the funeral for Sir Robert Martin.</w:t>
      </w:r>
    </w:p>
    <w:p w14:paraId="0702222E" w14:textId="5EA9E60C" w:rsidR="00931680" w:rsidRDefault="00931680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4A8BF87D" w14:textId="3D0FF29D" w:rsidR="00931680" w:rsidRDefault="00931680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31680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55168" behindDoc="0" locked="0" layoutInCell="1" allowOverlap="1" wp14:anchorId="23DF4A58" wp14:editId="1E1676F8">
            <wp:simplePos x="0" y="0"/>
            <wp:positionH relativeFrom="column">
              <wp:posOffset>-549910</wp:posOffset>
            </wp:positionH>
            <wp:positionV relativeFrom="paragraph">
              <wp:posOffset>405305</wp:posOffset>
            </wp:positionV>
            <wp:extent cx="1198179" cy="1198179"/>
            <wp:effectExtent l="0" t="0" r="2540" b="2540"/>
            <wp:wrapNone/>
            <wp:docPr id="148025722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25722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98179" cy="1198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2883D7" w14:textId="26F1D390" w:rsidR="003A58C9" w:rsidRDefault="00CB28F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CB28F7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63360" behindDoc="0" locked="0" layoutInCell="1" allowOverlap="1" wp14:anchorId="68B568BF" wp14:editId="256DD859">
            <wp:simplePos x="0" y="0"/>
            <wp:positionH relativeFrom="column">
              <wp:posOffset>725214</wp:posOffset>
            </wp:positionH>
            <wp:positionV relativeFrom="paragraph">
              <wp:posOffset>49333</wp:posOffset>
            </wp:positionV>
            <wp:extent cx="1197610" cy="1197610"/>
            <wp:effectExtent l="0" t="0" r="2540" b="2540"/>
            <wp:wrapNone/>
            <wp:docPr id="13618399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8399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97884" cy="1197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0067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The </w:t>
      </w:r>
      <w:r w:rsidR="009B2D90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funeral for </w:t>
      </w:r>
      <w:r w:rsidR="00535BD4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Sir Robert Martin is being held:</w:t>
      </w:r>
    </w:p>
    <w:p w14:paraId="094A1975" w14:textId="6CEB5652" w:rsidR="003A58C9" w:rsidRDefault="003A58C9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0C53DA5E" w14:textId="404826AF" w:rsidR="00CB28F7" w:rsidRPr="00CB28F7" w:rsidRDefault="003A58C9" w:rsidP="00CB28F7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ind w:left="4253" w:hanging="567"/>
        <w:outlineLvl w:val="1"/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</w:pPr>
      <w:r w:rsidRPr="00CB28F7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Monday 6 May 202</w:t>
      </w:r>
      <w:r w:rsidR="009B65F7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4</w:t>
      </w:r>
    </w:p>
    <w:p w14:paraId="2A780F8C" w14:textId="1C34CD61" w:rsidR="00CB28F7" w:rsidRDefault="00CB28F7" w:rsidP="00CB28F7">
      <w:pPr>
        <w:shd w:val="clear" w:color="auto" w:fill="FFFFFF"/>
        <w:spacing w:after="0" w:line="360" w:lineRule="auto"/>
        <w:ind w:left="4253" w:hanging="567"/>
        <w:outlineLvl w:val="1"/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</w:pPr>
      <w:r w:rsidRPr="00931680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57216" behindDoc="0" locked="0" layoutInCell="1" allowOverlap="1" wp14:anchorId="32F09B5B" wp14:editId="5EDED2F3">
            <wp:simplePos x="0" y="0"/>
            <wp:positionH relativeFrom="column">
              <wp:posOffset>47230</wp:posOffset>
            </wp:positionH>
            <wp:positionV relativeFrom="paragraph">
              <wp:posOffset>182880</wp:posOffset>
            </wp:positionV>
            <wp:extent cx="1371600" cy="1371600"/>
            <wp:effectExtent l="0" t="0" r="0" b="0"/>
            <wp:wrapNone/>
            <wp:docPr id="226186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1865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850AF5" w14:textId="3ACF5837" w:rsidR="00535BD4" w:rsidRPr="00CB28F7" w:rsidRDefault="003A58C9" w:rsidP="00CB28F7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ind w:left="4253" w:hanging="567"/>
        <w:outlineLvl w:val="1"/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</w:pPr>
      <w:r w:rsidRPr="00CB28F7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1.30 pm</w:t>
      </w:r>
      <w:r w:rsidR="00CB28F7" w:rsidRPr="00CB28F7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 xml:space="preserve"> New Zealand time</w:t>
      </w:r>
      <w:r w:rsidR="00CB28F7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.</w:t>
      </w:r>
    </w:p>
    <w:p w14:paraId="310EF283" w14:textId="17E13BD5" w:rsidR="00535BD4" w:rsidRDefault="00535BD4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5CF9EA57" w14:textId="7ED330D5" w:rsidR="00FC0067" w:rsidRDefault="00FC006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2F32160F" w14:textId="5D546F60" w:rsidR="00CB28F7" w:rsidRDefault="00CB28F7">
      <w:pP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br w:type="page"/>
      </w:r>
    </w:p>
    <w:p w14:paraId="078F99DB" w14:textId="56A66FCF" w:rsidR="00D37D0B" w:rsidRDefault="00B47A2B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723776" behindDoc="0" locked="0" layoutInCell="1" allowOverlap="1" wp14:anchorId="71241B63" wp14:editId="70984B93">
            <wp:simplePos x="0" y="0"/>
            <wp:positionH relativeFrom="margin">
              <wp:posOffset>0</wp:posOffset>
            </wp:positionH>
            <wp:positionV relativeFrom="paragraph">
              <wp:posOffset>10672</wp:posOffset>
            </wp:positionV>
            <wp:extent cx="1134110" cy="1181100"/>
            <wp:effectExtent l="0" t="0" r="8890" b="0"/>
            <wp:wrapNone/>
            <wp:docPr id="11953691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873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8C9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The funeral is being </w:t>
      </w:r>
      <w:r w:rsidR="003A58C9" w:rsidRPr="00535BD4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livestreamed</w:t>
      </w:r>
      <w:r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 xml:space="preserve"> </w:t>
      </w:r>
      <w:r w:rsidRPr="00B47A2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at this website link</w:t>
      </w:r>
      <w:r w:rsid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:</w:t>
      </w:r>
    </w:p>
    <w:p w14:paraId="5706BD12" w14:textId="6BE651B1" w:rsidR="00D37D0B" w:rsidRDefault="00D37D0B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0A5057AE" w14:textId="13BD5865" w:rsidR="00D37D0B" w:rsidRPr="00931680" w:rsidRDefault="00000000" w:rsidP="00D37D0B">
      <w:pPr>
        <w:shd w:val="clear" w:color="auto" w:fill="FFFFFF"/>
        <w:spacing w:after="0" w:line="360" w:lineRule="auto"/>
        <w:ind w:left="2552" w:right="-472"/>
        <w:outlineLvl w:val="1"/>
        <w:rPr>
          <w:rFonts w:ascii="Arial" w:eastAsia="Times New Roman" w:hAnsi="Arial" w:cs="Arial"/>
          <w:b/>
          <w:bCs/>
          <w:kern w:val="0"/>
          <w:sz w:val="32"/>
          <w:szCs w:val="32"/>
          <w:lang w:eastAsia="en-NZ"/>
        </w:rPr>
      </w:pPr>
      <w:hyperlink r:id="rId15" w:history="1">
        <w:r w:rsidR="00D37D0B" w:rsidRPr="00931680">
          <w:rPr>
            <w:rStyle w:val="Hyperlink"/>
            <w:rFonts w:ascii="Arial" w:eastAsia="Times New Roman" w:hAnsi="Arial" w:cs="Arial"/>
            <w:b/>
            <w:bCs/>
            <w:color w:val="auto"/>
            <w:kern w:val="0"/>
            <w:sz w:val="32"/>
            <w:szCs w:val="32"/>
            <w:u w:val="none"/>
            <w:lang w:eastAsia="en-NZ"/>
          </w:rPr>
          <w:t>https://vimeo.com/event/974546/23528814a0</w:t>
        </w:r>
      </w:hyperlink>
    </w:p>
    <w:p w14:paraId="23EAAA26" w14:textId="43053300" w:rsidR="003A58C9" w:rsidRPr="00CB28F7" w:rsidRDefault="003A58C9" w:rsidP="00EA502C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4"/>
          <w:szCs w:val="24"/>
          <w:lang w:eastAsia="en-NZ"/>
        </w:rPr>
      </w:pPr>
    </w:p>
    <w:p w14:paraId="1CDC409D" w14:textId="7C99D426" w:rsidR="00535BD4" w:rsidRPr="00CB28F7" w:rsidRDefault="0031563C" w:rsidP="00EA502C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4"/>
          <w:szCs w:val="24"/>
          <w:lang w:eastAsia="en-NZ"/>
        </w:rPr>
      </w:pPr>
      <w:r w:rsidRPr="00931680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59264" behindDoc="0" locked="0" layoutInCell="1" allowOverlap="1" wp14:anchorId="0691AD49" wp14:editId="11D4B31D">
            <wp:simplePos x="0" y="0"/>
            <wp:positionH relativeFrom="column">
              <wp:posOffset>-185420</wp:posOffset>
            </wp:positionH>
            <wp:positionV relativeFrom="paragraph">
              <wp:posOffset>267970</wp:posOffset>
            </wp:positionV>
            <wp:extent cx="1592317" cy="1592317"/>
            <wp:effectExtent l="0" t="0" r="8255" b="0"/>
            <wp:wrapNone/>
            <wp:docPr id="12791445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1445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92317" cy="1592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502C">
        <w:rPr>
          <w:rFonts w:ascii="Arial" w:eastAsia="Times New Roman" w:hAnsi="Arial" w:cs="Arial"/>
          <w:noProof/>
          <w:color w:val="212529"/>
          <w:kern w:val="0"/>
          <w:sz w:val="24"/>
          <w:szCs w:val="24"/>
          <w:lang w:eastAsia="en-NZ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3476CA6C" wp14:editId="668A6F67">
                <wp:simplePos x="0" y="0"/>
                <wp:positionH relativeFrom="margin">
                  <wp:posOffset>2271252</wp:posOffset>
                </wp:positionH>
                <wp:positionV relativeFrom="paragraph">
                  <wp:posOffset>237572</wp:posOffset>
                </wp:positionV>
                <wp:extent cx="3467100" cy="6946490"/>
                <wp:effectExtent l="0" t="0" r="0" b="6985"/>
                <wp:wrapNone/>
                <wp:docPr id="56459477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69464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9C3FA" id="Rectangle 1" o:spid="_x0000_s1026" style="position:absolute;margin-left:178.85pt;margin-top:18.7pt;width:273pt;height:546.9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" fillcolor="#e2efd9 [665]" stroked="f" strokeweight="1pt">
                <w10:wrap anchorx="margin"/>
              </v:rect>
            </w:pict>
          </mc:Fallback>
        </mc:AlternateContent>
      </w:r>
    </w:p>
    <w:p w14:paraId="4D9BDA03" w14:textId="61225167" w:rsidR="009B2D90" w:rsidRDefault="003A58C9" w:rsidP="00EA502C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31680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Livestreamed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</w:t>
      </w:r>
      <w:r w:rsidR="00535BD4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means</w:t>
      </w:r>
      <w:r w:rsidR="009B2D90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you can watch the funeral online</w:t>
      </w:r>
      <w:r w:rsid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on devices like</w:t>
      </w:r>
      <w:r w:rsid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a</w:t>
      </w:r>
      <w:r w:rsid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:</w:t>
      </w:r>
    </w:p>
    <w:p w14:paraId="51CE32EA" w14:textId="4FA8085E" w:rsidR="00D37D0B" w:rsidRDefault="00D37D0B" w:rsidP="00EA502C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11ADBF65" w14:textId="58F2AB3D" w:rsidR="00D37D0B" w:rsidRPr="00D37D0B" w:rsidRDefault="00F559BE" w:rsidP="00D37D0B">
      <w:pPr>
        <w:pStyle w:val="ListParagraph"/>
        <w:numPr>
          <w:ilvl w:val="1"/>
          <w:numId w:val="12"/>
        </w:num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l</w:t>
      </w:r>
      <w:r w:rsidR="00D37D0B" w:rsidRP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aptop / computer</w:t>
      </w:r>
    </w:p>
    <w:p w14:paraId="3F986A53" w14:textId="12AF0E8E" w:rsidR="00D37D0B" w:rsidRDefault="0031563C" w:rsidP="00D37D0B">
      <w:p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31563C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736064" behindDoc="0" locked="0" layoutInCell="1" allowOverlap="1" wp14:anchorId="0E5CBEB4" wp14:editId="07E9824E">
            <wp:simplePos x="0" y="0"/>
            <wp:positionH relativeFrom="margin">
              <wp:posOffset>-161925</wp:posOffset>
            </wp:positionH>
            <wp:positionV relativeFrom="paragraph">
              <wp:posOffset>352425</wp:posOffset>
            </wp:positionV>
            <wp:extent cx="1323975" cy="1323975"/>
            <wp:effectExtent l="0" t="0" r="9525" b="9525"/>
            <wp:wrapNone/>
            <wp:docPr id="1005300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2FC691" w14:textId="78B2D4F7" w:rsidR="00D37D0B" w:rsidRPr="00D37D0B" w:rsidRDefault="00D37D0B" w:rsidP="00D37D0B">
      <w:pPr>
        <w:pStyle w:val="ListParagraph"/>
        <w:numPr>
          <w:ilvl w:val="1"/>
          <w:numId w:val="12"/>
        </w:num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</w:t>
      </w:r>
      <w:r w:rsidRP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Pad</w:t>
      </w:r>
    </w:p>
    <w:p w14:paraId="26B57D87" w14:textId="3E23806F" w:rsidR="00D37D0B" w:rsidRDefault="00D37D0B" w:rsidP="00D37D0B">
      <w:p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5C6B5724" w14:textId="05079457" w:rsidR="00D37D0B" w:rsidRDefault="00B47A2B" w:rsidP="00D37D0B">
      <w:pPr>
        <w:pStyle w:val="ListParagraph"/>
        <w:numPr>
          <w:ilvl w:val="1"/>
          <w:numId w:val="12"/>
        </w:num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m</w:t>
      </w:r>
      <w:r w:rsid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obile phone.</w:t>
      </w:r>
    </w:p>
    <w:p w14:paraId="6E1A1A80" w14:textId="77777777" w:rsidR="0031563C" w:rsidRDefault="0031563C" w:rsidP="00D37D0B">
      <w:pPr>
        <w:pStyle w:val="ListParagraph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07E46F01" w14:textId="2BDA3B1A" w:rsidR="00D37D0B" w:rsidRPr="00F559BE" w:rsidRDefault="00F559BE" w:rsidP="00D37D0B">
      <w:pPr>
        <w:pStyle w:val="ListParagraph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1FF11362" wp14:editId="2CACC320">
            <wp:simplePos x="0" y="0"/>
            <wp:positionH relativeFrom="column">
              <wp:posOffset>-238760</wp:posOffset>
            </wp:positionH>
            <wp:positionV relativeFrom="paragraph">
              <wp:posOffset>367030</wp:posOffset>
            </wp:positionV>
            <wp:extent cx="1963420" cy="1310005"/>
            <wp:effectExtent l="0" t="0" r="0" b="4445"/>
            <wp:wrapThrough wrapText="bothSides">
              <wp:wrapPolygon edited="0">
                <wp:start x="0" y="0"/>
                <wp:lineTo x="0" y="21359"/>
                <wp:lineTo x="21376" y="21359"/>
                <wp:lineTo x="21376" y="0"/>
                <wp:lineTo x="0" y="0"/>
              </wp:wrapPolygon>
            </wp:wrapThrough>
            <wp:docPr id="75024595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24595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42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289BE2" w14:textId="030EB9F9" w:rsidR="00D37D0B" w:rsidRPr="00F559BE" w:rsidRDefault="00D37D0B" w:rsidP="00D37D0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Livestream is like watching a video of the funeral</w:t>
      </w:r>
      <w:r w:rsidR="00F559BE" w:rsidRP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as it is happening</w:t>
      </w:r>
      <w:r w:rsidRP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.</w:t>
      </w:r>
    </w:p>
    <w:p w14:paraId="50420902" w14:textId="77777777" w:rsidR="00B47A2B" w:rsidRPr="00F559BE" w:rsidRDefault="00B47A2B" w:rsidP="00B47A2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604D315A" w14:textId="77777777" w:rsidR="00B47A2B" w:rsidRPr="00F559BE" w:rsidRDefault="00B47A2B" w:rsidP="00B47A2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29BB616B" w14:textId="7506DAAC" w:rsidR="00B47A2B" w:rsidRPr="00F559BE" w:rsidRDefault="00B47A2B" w:rsidP="00B47A2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F559BE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725824" behindDoc="0" locked="0" layoutInCell="1" allowOverlap="1" wp14:anchorId="22873EBF" wp14:editId="66B14B3C">
            <wp:simplePos x="0" y="0"/>
            <wp:positionH relativeFrom="column">
              <wp:posOffset>-370840</wp:posOffset>
            </wp:positionH>
            <wp:positionV relativeFrom="paragraph">
              <wp:posOffset>484034</wp:posOffset>
            </wp:positionV>
            <wp:extent cx="2259166" cy="1277007"/>
            <wp:effectExtent l="0" t="0" r="8255" b="0"/>
            <wp:wrapNone/>
            <wp:docPr id="176434830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34830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9166" cy="12770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You will be able to see / hear what people say at the funeral.</w:t>
      </w:r>
    </w:p>
    <w:p w14:paraId="149509C2" w14:textId="564DB954" w:rsidR="00B47A2B" w:rsidRPr="00F559BE" w:rsidRDefault="00B47A2B" w:rsidP="00B47A2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34A420AF" w14:textId="2F5C24BD" w:rsidR="00B47A2B" w:rsidRPr="00F559BE" w:rsidRDefault="00B47A2B" w:rsidP="00B47A2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17869ED0" w14:textId="71A64858" w:rsidR="00B47A2B" w:rsidRPr="00F559BE" w:rsidRDefault="00B47A2B" w:rsidP="00B47A2B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The people at the funeral will not be able to see / hear you.</w:t>
      </w:r>
    </w:p>
    <w:p w14:paraId="6D63E89B" w14:textId="46EA8951" w:rsidR="008F2FAB" w:rsidRPr="008F2FAB" w:rsidRDefault="00B47A2B" w:rsidP="008F2FAB">
      <w:pPr>
        <w:shd w:val="clear" w:color="auto" w:fill="FFFFFF"/>
        <w:spacing w:after="0" w:line="360" w:lineRule="auto"/>
        <w:ind w:left="2552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702272" behindDoc="0" locked="0" layoutInCell="1" allowOverlap="1" wp14:anchorId="717F3223" wp14:editId="270A37E6">
            <wp:simplePos x="0" y="0"/>
            <wp:positionH relativeFrom="margin">
              <wp:posOffset>0</wp:posOffset>
            </wp:positionH>
            <wp:positionV relativeFrom="paragraph">
              <wp:posOffset>-18415</wp:posOffset>
            </wp:positionV>
            <wp:extent cx="1134110" cy="1181100"/>
            <wp:effectExtent l="0" t="0" r="8890" b="0"/>
            <wp:wrapNone/>
            <wp:docPr id="10514873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873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FAB" w:rsidRPr="008F2FA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You can also 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watch the livestream by </w:t>
      </w:r>
      <w:r w:rsidR="008F2FAB" w:rsidRPr="008F2FA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go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ng</w:t>
      </w:r>
      <w:r w:rsidR="008F2FAB" w:rsidRPr="008F2FA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to</w:t>
      </w:r>
      <w:r w:rsidR="00426D6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this </w:t>
      </w:r>
      <w:r w:rsidR="00426D6B" w:rsidRPr="00426D6B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website</w:t>
      </w:r>
      <w:r w:rsidR="00426D6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:</w:t>
      </w:r>
    </w:p>
    <w:p w14:paraId="19A73CA7" w14:textId="77777777" w:rsidR="008F2FAB" w:rsidRPr="008F2FAB" w:rsidRDefault="008F2FAB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sz w:val="32"/>
          <w:szCs w:val="32"/>
          <w:u w:val="single"/>
        </w:rPr>
      </w:pPr>
    </w:p>
    <w:p w14:paraId="27CD1856" w14:textId="0B5F4D3F" w:rsidR="008F2FAB" w:rsidRPr="008F2FAB" w:rsidRDefault="00000000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b/>
          <w:bCs/>
          <w:sz w:val="32"/>
          <w:szCs w:val="32"/>
        </w:rPr>
      </w:pPr>
      <w:hyperlink r:id="rId19" w:tgtFrame="_blank" w:history="1">
        <w:r w:rsidR="008F2FAB" w:rsidRPr="008F2FAB">
          <w:rPr>
            <w:rStyle w:val="Hyperlink"/>
            <w:rFonts w:ascii="Arial" w:hAnsi="Arial" w:cs="Arial"/>
            <w:b/>
            <w:bCs/>
            <w:color w:val="000000"/>
            <w:sz w:val="32"/>
            <w:szCs w:val="32"/>
            <w:u w:val="none"/>
          </w:rPr>
          <w:t>www.dempseyandforrest.co.nz</w:t>
        </w:r>
      </w:hyperlink>
    </w:p>
    <w:p w14:paraId="217114A5" w14:textId="2E3841FB" w:rsidR="008F2FAB" w:rsidRPr="008F2FAB" w:rsidRDefault="008F2FAB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sz w:val="32"/>
          <w:szCs w:val="32"/>
          <w:u w:val="single"/>
        </w:rPr>
      </w:pPr>
    </w:p>
    <w:p w14:paraId="729B65B1" w14:textId="33C848A4" w:rsidR="008F2FAB" w:rsidRPr="008F2FAB" w:rsidRDefault="008F2FAB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sz w:val="32"/>
          <w:szCs w:val="32"/>
        </w:rPr>
      </w:pPr>
    </w:p>
    <w:p w14:paraId="3DF8CB0A" w14:textId="6F7A3111" w:rsidR="00426D6B" w:rsidRDefault="008F2FAB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sz w:val="32"/>
          <w:szCs w:val="32"/>
        </w:rPr>
      </w:pPr>
      <w:r w:rsidRPr="008F2FAB">
        <w:rPr>
          <w:rFonts w:ascii="Arial" w:hAnsi="Arial" w:cs="Arial"/>
          <w:sz w:val="32"/>
          <w:szCs w:val="32"/>
        </w:rPr>
        <w:t xml:space="preserve">Then </w:t>
      </w:r>
      <w:r>
        <w:rPr>
          <w:rFonts w:ascii="Arial" w:hAnsi="Arial" w:cs="Arial"/>
          <w:sz w:val="32"/>
          <w:szCs w:val="32"/>
        </w:rPr>
        <w:t xml:space="preserve">click on the box that says </w:t>
      </w:r>
    </w:p>
    <w:p w14:paraId="6325DFF3" w14:textId="416C1359" w:rsidR="008F2FAB" w:rsidRDefault="00B47A2B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b/>
          <w:bCs/>
          <w:sz w:val="32"/>
          <w:szCs w:val="32"/>
        </w:rPr>
      </w:pPr>
      <w:r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710464" behindDoc="0" locked="0" layoutInCell="1" allowOverlap="1" wp14:anchorId="3B746212" wp14:editId="2F3ECC7E">
            <wp:simplePos x="0" y="0"/>
            <wp:positionH relativeFrom="column">
              <wp:posOffset>102788</wp:posOffset>
            </wp:positionH>
            <wp:positionV relativeFrom="paragraph">
              <wp:posOffset>613963</wp:posOffset>
            </wp:positionV>
            <wp:extent cx="5390515" cy="5316855"/>
            <wp:effectExtent l="0" t="0" r="635" b="0"/>
            <wp:wrapThrough wrapText="bothSides">
              <wp:wrapPolygon edited="0">
                <wp:start x="0" y="0"/>
                <wp:lineTo x="0" y="21515"/>
                <wp:lineTo x="21526" y="21515"/>
                <wp:lineTo x="21526" y="0"/>
                <wp:lineTo x="0" y="0"/>
              </wp:wrapPolygon>
            </wp:wrapThrough>
            <wp:docPr id="1532428290" name="Picture 3" descr="A website with a cand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428290" name="Picture 3" descr="A website with a cand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515" cy="531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FAB" w:rsidRPr="008F2FAB">
        <w:rPr>
          <w:rFonts w:ascii="Arial" w:hAnsi="Arial" w:cs="Arial"/>
          <w:b/>
          <w:bCs/>
          <w:sz w:val="32"/>
          <w:szCs w:val="32"/>
        </w:rPr>
        <w:t>Watch Services Online</w:t>
      </w:r>
    </w:p>
    <w:p w14:paraId="1778D7C0" w14:textId="6AA8EACF" w:rsidR="00D37D0B" w:rsidRDefault="00D37D0B" w:rsidP="008F2FAB">
      <w:pPr>
        <w:shd w:val="clear" w:color="auto" w:fill="FFFFFF"/>
        <w:spacing w:after="0" w:line="360" w:lineRule="auto"/>
        <w:ind w:left="2552"/>
        <w:rPr>
          <w:rFonts w:ascii="Arial" w:hAnsi="Arial" w:cs="Arial"/>
          <w:b/>
          <w:bCs/>
          <w:sz w:val="32"/>
          <w:szCs w:val="32"/>
        </w:rPr>
      </w:pPr>
    </w:p>
    <w:p w14:paraId="01271A17" w14:textId="2BA94747" w:rsidR="008F2FAB" w:rsidRDefault="008F2FAB" w:rsidP="002733EA">
      <w:pPr>
        <w:shd w:val="clear" w:color="auto" w:fill="FFFFFF"/>
        <w:spacing w:after="0" w:line="240" w:lineRule="auto"/>
        <w:ind w:left="2552"/>
        <w:rPr>
          <w:rFonts w:ascii="Arial" w:hAnsi="Arial" w:cs="Arial"/>
          <w:sz w:val="32"/>
          <w:szCs w:val="32"/>
        </w:rPr>
      </w:pPr>
    </w:p>
    <w:p w14:paraId="7F626F96" w14:textId="580DAA59" w:rsidR="008F2FAB" w:rsidRDefault="008F2FAB" w:rsidP="002733EA">
      <w:pPr>
        <w:shd w:val="clear" w:color="auto" w:fill="FFFFFF"/>
        <w:spacing w:after="0" w:line="240" w:lineRule="auto"/>
        <w:ind w:left="2552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Then click on the link that says</w:t>
      </w:r>
      <w:r w:rsidR="0031563C">
        <w:rPr>
          <w:rFonts w:ascii="Arial" w:hAnsi="Arial" w:cs="Arial"/>
          <w:sz w:val="32"/>
          <w:szCs w:val="32"/>
        </w:rPr>
        <w:t>:</w:t>
      </w:r>
    </w:p>
    <w:p w14:paraId="4A97D90B" w14:textId="77777777" w:rsidR="008F2FAB" w:rsidRDefault="008F2FAB" w:rsidP="002733EA">
      <w:pPr>
        <w:shd w:val="clear" w:color="auto" w:fill="FFFFFF"/>
        <w:spacing w:after="0" w:line="240" w:lineRule="auto"/>
        <w:ind w:left="2552"/>
        <w:rPr>
          <w:rFonts w:ascii="Arial" w:hAnsi="Arial" w:cs="Arial"/>
          <w:sz w:val="32"/>
          <w:szCs w:val="32"/>
        </w:rPr>
      </w:pPr>
    </w:p>
    <w:p w14:paraId="71272800" w14:textId="35795DFF" w:rsidR="008F2FAB" w:rsidRPr="008F2FAB" w:rsidRDefault="008F2FAB" w:rsidP="00D37D0B">
      <w:pPr>
        <w:shd w:val="clear" w:color="auto" w:fill="FFFFFF"/>
        <w:spacing w:after="0" w:line="360" w:lineRule="auto"/>
        <w:ind w:left="2552" w:right="-613"/>
        <w:rPr>
          <w:rFonts w:ascii="Arial" w:hAnsi="Arial" w:cs="Arial"/>
          <w:b/>
          <w:bCs/>
          <w:sz w:val="32"/>
          <w:szCs w:val="32"/>
        </w:rPr>
      </w:pPr>
      <w:r w:rsidRPr="008F2FAB">
        <w:rPr>
          <w:rFonts w:ascii="Arial" w:hAnsi="Arial" w:cs="Arial"/>
          <w:b/>
          <w:bCs/>
          <w:sz w:val="32"/>
          <w:szCs w:val="32"/>
        </w:rPr>
        <w:t>MARTIN, Sir Robert George (KNZM) (MNZM)</w:t>
      </w:r>
    </w:p>
    <w:p w14:paraId="086C811A" w14:textId="01688356" w:rsidR="008F2FAB" w:rsidRDefault="008F2FAB" w:rsidP="00D37D0B">
      <w:pPr>
        <w:pStyle w:val="ListParagraph"/>
        <w:numPr>
          <w:ilvl w:val="0"/>
          <w:numId w:val="7"/>
        </w:numPr>
        <w:shd w:val="clear" w:color="auto" w:fill="FFFFFF"/>
        <w:spacing w:after="0" w:line="360" w:lineRule="auto"/>
        <w:ind w:right="-613"/>
        <w:rPr>
          <w:rFonts w:ascii="Arial" w:hAnsi="Arial" w:cs="Arial"/>
          <w:b/>
          <w:bCs/>
          <w:sz w:val="32"/>
          <w:szCs w:val="32"/>
        </w:rPr>
      </w:pPr>
      <w:r w:rsidRPr="008F2FAB">
        <w:rPr>
          <w:rFonts w:ascii="Arial" w:hAnsi="Arial" w:cs="Arial"/>
          <w:b/>
          <w:bCs/>
          <w:sz w:val="32"/>
          <w:szCs w:val="32"/>
        </w:rPr>
        <w:t>Monday 6 May, 1.30 pm</w:t>
      </w:r>
    </w:p>
    <w:p w14:paraId="33B113FB" w14:textId="30B71D67" w:rsidR="008F2FA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3F877437" wp14:editId="45FC55D8">
                <wp:simplePos x="0" y="0"/>
                <wp:positionH relativeFrom="column">
                  <wp:posOffset>528611</wp:posOffset>
                </wp:positionH>
                <wp:positionV relativeFrom="paragraph">
                  <wp:posOffset>319248</wp:posOffset>
                </wp:positionV>
                <wp:extent cx="5032635" cy="2424347"/>
                <wp:effectExtent l="19050" t="19050" r="15875" b="33655"/>
                <wp:wrapNone/>
                <wp:docPr id="170512614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2635" cy="2424347"/>
                          <a:chOff x="0" y="0"/>
                          <a:chExt cx="5484495" cy="2713219"/>
                        </a:xfrm>
                      </wpg:grpSpPr>
                      <pic:pic xmlns:pic="http://schemas.openxmlformats.org/drawingml/2006/picture">
                        <pic:nvPicPr>
                          <pic:cNvPr id="86829071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2201" t="9718" r="2076" b="6108"/>
                          <a:stretch/>
                        </pic:blipFill>
                        <pic:spPr bwMode="auto">
                          <a:xfrm>
                            <a:off x="0" y="0"/>
                            <a:ext cx="5484495" cy="27127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33974128" name="Rectangle 1"/>
                        <wps:cNvSpPr/>
                        <wps:spPr>
                          <a:xfrm>
                            <a:off x="239843" y="1948721"/>
                            <a:ext cx="2173574" cy="764498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rgbClr val="FF0000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73E548" id="Group 2" o:spid="_x0000_s1026" style="position:absolute;margin-left:41.6pt;margin-top:25.15pt;width:396.25pt;height:190.9pt;z-index:251714560;mso-width-relative:margin;mso-height-relative:margin" coordsize="54844,27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54844;height:27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" stroked="t" strokecolor="#a5a5a5 [2092]">
                  <v:imagedata r:id="rId23" o:title="" croptop="6369f" cropbottom="4003f" cropleft="1442f" cropright="1361f"/>
                  <v:path arrowok="t"/>
                </v:shape>
                <v:rect id="Rectangle 1" o:spid="_x0000_s1028" style="position:absolute;left:2398;top:19487;width:21736;height:76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" filled="f" strokecolor="red" strokeweight="4.5pt">
                  <v:stroke dashstyle="dash"/>
                </v:rect>
              </v:group>
            </w:pict>
          </mc:Fallback>
        </mc:AlternateContent>
      </w:r>
    </w:p>
    <w:p w14:paraId="64AA4372" w14:textId="174E44EE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24EB8B5E" w14:textId="4DA850D0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08475124" w14:textId="2C170B68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373B5CCF" w14:textId="1411D55C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50915C76" w14:textId="52C073BE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34FB0FBD" w14:textId="77777777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3595F3CD" w14:textId="5F0B39BC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02298CDD" w14:textId="046BD25A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2B05401E" w14:textId="642C806E" w:rsid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14:paraId="6BB499B8" w14:textId="45E6D6D0" w:rsidR="00426D6B" w:rsidRPr="00426D6B" w:rsidRDefault="00426D6B" w:rsidP="00426D6B">
      <w:pPr>
        <w:shd w:val="clear" w:color="auto" w:fill="FFFFFF"/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715584" behindDoc="0" locked="0" layoutInCell="1" allowOverlap="1" wp14:anchorId="7345ED9D" wp14:editId="43CBBC5C">
            <wp:simplePos x="0" y="0"/>
            <wp:positionH relativeFrom="column">
              <wp:posOffset>629285</wp:posOffset>
            </wp:positionH>
            <wp:positionV relativeFrom="paragraph">
              <wp:posOffset>423545</wp:posOffset>
            </wp:positionV>
            <wp:extent cx="4787900" cy="3672205"/>
            <wp:effectExtent l="0" t="0" r="0" b="4445"/>
            <wp:wrapThrough wrapText="bothSides">
              <wp:wrapPolygon edited="0">
                <wp:start x="0" y="0"/>
                <wp:lineTo x="0" y="21514"/>
                <wp:lineTo x="21485" y="21514"/>
                <wp:lineTo x="21485" y="0"/>
                <wp:lineTo x="0" y="0"/>
              </wp:wrapPolygon>
            </wp:wrapThrough>
            <wp:docPr id="838349482" name="Picture 1" descr="A screenshot of a vide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349482" name="Picture 1" descr="A screenshot of a vide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r:link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67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6D6B">
        <w:rPr>
          <w:rFonts w:ascii="Arial" w:hAnsi="Arial" w:cs="Arial"/>
          <w:sz w:val="32"/>
          <w:szCs w:val="32"/>
        </w:rPr>
        <w:t>Then click</w:t>
      </w:r>
      <w:r>
        <w:rPr>
          <w:rFonts w:ascii="Arial" w:hAnsi="Arial" w:cs="Arial"/>
          <w:sz w:val="32"/>
          <w:szCs w:val="32"/>
        </w:rPr>
        <w:t xml:space="preserve"> Play </w:t>
      </w:r>
    </w:p>
    <w:p w14:paraId="5F8A9802" w14:textId="591163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21E42359" w14:textId="193E8439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7AF5B3F3" w14:textId="6A2F25EE" w:rsidR="008F2FAB" w:rsidRDefault="00B47A2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  <w:r w:rsidRPr="00B47A2B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3C5CD8CC" wp14:editId="60500DD4">
                <wp:simplePos x="0" y="0"/>
                <wp:positionH relativeFrom="column">
                  <wp:posOffset>1400810</wp:posOffset>
                </wp:positionH>
                <wp:positionV relativeFrom="paragraph">
                  <wp:posOffset>182245</wp:posOffset>
                </wp:positionV>
                <wp:extent cx="3480435" cy="1725295"/>
                <wp:effectExtent l="0" t="0" r="24765" b="27305"/>
                <wp:wrapThrough wrapText="bothSides">
                  <wp:wrapPolygon edited="0">
                    <wp:start x="0" y="0"/>
                    <wp:lineTo x="0" y="21703"/>
                    <wp:lineTo x="21635" y="21703"/>
                    <wp:lineTo x="2163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0435" cy="17252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FC5FE" w14:textId="77777777" w:rsidR="00B47A2B" w:rsidRPr="00B47A2B" w:rsidRDefault="00B47A2B" w:rsidP="00B47A2B">
                            <w:pPr>
                              <w:jc w:val="center"/>
                              <w:rPr>
                                <w:rFonts w:ascii="Segoe UI" w:eastAsia="Times New Roman" w:hAnsi="Segoe UI" w:cs="Segoe UI"/>
                                <w:color w:val="212529"/>
                                <w:kern w:val="0"/>
                                <w:sz w:val="20"/>
                                <w:szCs w:val="20"/>
                                <w:lang w:eastAsia="en-NZ"/>
                              </w:rPr>
                            </w:pPr>
                            <w:bookmarkStart w:id="0" w:name="_Hlk165630137"/>
                          </w:p>
                          <w:p w14:paraId="6A8C43FD" w14:textId="3AF9F95A" w:rsidR="00B47A2B" w:rsidRPr="00B47A2B" w:rsidRDefault="00B47A2B" w:rsidP="00B47A2B">
                            <w:pPr>
                              <w:jc w:val="center"/>
                              <w:rPr>
                                <w:sz w:val="34"/>
                                <w:szCs w:val="34"/>
                              </w:rPr>
                            </w:pPr>
                            <w:r w:rsidRPr="003A58C9">
                              <w:rPr>
                                <w:rFonts w:ascii="Segoe UI" w:eastAsia="Times New Roman" w:hAnsi="Segoe UI" w:cs="Segoe UI"/>
                                <w:color w:val="212529"/>
                                <w:kern w:val="0"/>
                                <w:sz w:val="48"/>
                                <w:szCs w:val="48"/>
                                <w:lang w:eastAsia="en-NZ"/>
                              </w:rPr>
                              <w:t>Sir Robert George (KNZM) (MNZM)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CD8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.3pt;margin-top:14.35pt;width:274.05pt;height:135.8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" fillcolor="#f2f2f2 [3052]">
                <v:textbox>
                  <w:txbxContent>
                    <w:p w14:paraId="22DFC5FE" w14:textId="77777777" w:rsidR="00B47A2B" w:rsidRPr="00B47A2B" w:rsidRDefault="00B47A2B" w:rsidP="00B47A2B">
                      <w:pPr>
                        <w:jc w:val="center"/>
                        <w:rPr>
                          <w:rFonts w:ascii="Segoe UI" w:eastAsia="Times New Roman" w:hAnsi="Segoe UI" w:cs="Segoe UI"/>
                          <w:color w:val="212529"/>
                          <w:kern w:val="0"/>
                          <w:sz w:val="20"/>
                          <w:szCs w:val="20"/>
                          <w:lang w:eastAsia="en-NZ"/>
                        </w:rPr>
                      </w:pPr>
                      <w:bookmarkStart w:id="1" w:name="_Hlk165630137"/>
                    </w:p>
                    <w:p w14:paraId="6A8C43FD" w14:textId="3AF9F95A" w:rsidR="00B47A2B" w:rsidRPr="00B47A2B" w:rsidRDefault="00B47A2B" w:rsidP="00B47A2B">
                      <w:pPr>
                        <w:jc w:val="center"/>
                        <w:rPr>
                          <w:sz w:val="34"/>
                          <w:szCs w:val="34"/>
                        </w:rPr>
                      </w:pPr>
                      <w:r w:rsidRPr="003A58C9">
                        <w:rPr>
                          <w:rFonts w:ascii="Segoe UI" w:eastAsia="Times New Roman" w:hAnsi="Segoe UI" w:cs="Segoe UI"/>
                          <w:color w:val="212529"/>
                          <w:kern w:val="0"/>
                          <w:sz w:val="48"/>
                          <w:szCs w:val="48"/>
                          <w:lang w:eastAsia="en-NZ"/>
                        </w:rPr>
                        <w:t>Sir Robert George (KNZM) (MNZM)</w:t>
                      </w:r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EC84E77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72357345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54C7F7F0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3811845C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57366201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1B89E6AD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3E75FAFC" w14:textId="77777777" w:rsidR="008F2FAB" w:rsidRDefault="008F2FAB">
      <w:pP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</w:pPr>
    </w:p>
    <w:p w14:paraId="34D28867" w14:textId="26041EB7" w:rsidR="004068D1" w:rsidRPr="004068D1" w:rsidRDefault="004068D1" w:rsidP="004068D1">
      <w:pPr>
        <w:pStyle w:val="Heading1"/>
        <w:jc w:val="center"/>
        <w:rPr>
          <w:rFonts w:ascii="Arial" w:eastAsia="Times New Roman" w:hAnsi="Arial" w:cs="Arial"/>
          <w:b/>
          <w:bCs/>
          <w:color w:val="auto"/>
          <w:sz w:val="40"/>
          <w:szCs w:val="40"/>
          <w:lang w:eastAsia="en-NZ"/>
        </w:rPr>
      </w:pPr>
      <w:r w:rsidRPr="004068D1">
        <w:rPr>
          <w:rFonts w:ascii="Arial" w:eastAsia="Times New Roman" w:hAnsi="Arial" w:cs="Arial"/>
          <w:b/>
          <w:bCs/>
          <w:color w:val="auto"/>
          <w:sz w:val="44"/>
          <w:szCs w:val="44"/>
          <w:lang w:eastAsia="en-NZ"/>
        </w:rPr>
        <w:lastRenderedPageBreak/>
        <w:t>Important things to know</w:t>
      </w:r>
    </w:p>
    <w:p w14:paraId="07805BCC" w14:textId="77777777" w:rsidR="004068D1" w:rsidRPr="00654FF7" w:rsidRDefault="004068D1" w:rsidP="004068D1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4"/>
          <w:szCs w:val="24"/>
          <w:lang w:eastAsia="en-NZ"/>
        </w:rPr>
      </w:pPr>
    </w:p>
    <w:p w14:paraId="73C1DCA2" w14:textId="0ED81D3E" w:rsidR="004068D1" w:rsidRPr="00654FF7" w:rsidRDefault="004068D1" w:rsidP="004068D1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4"/>
          <w:szCs w:val="24"/>
          <w:lang w:eastAsia="en-NZ"/>
        </w:rPr>
      </w:pPr>
    </w:p>
    <w:p w14:paraId="3D08F701" w14:textId="13E67FBC" w:rsidR="004068D1" w:rsidRDefault="004068D1" w:rsidP="004068D1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B47A2B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734016" behindDoc="0" locked="0" layoutInCell="1" allowOverlap="1" wp14:anchorId="79D59942" wp14:editId="2562C9E8">
            <wp:simplePos x="0" y="0"/>
            <wp:positionH relativeFrom="column">
              <wp:posOffset>-2888</wp:posOffset>
            </wp:positionH>
            <wp:positionV relativeFrom="paragraph">
              <wp:posOffset>191135</wp:posOffset>
            </wp:positionV>
            <wp:extent cx="1460090" cy="1460090"/>
            <wp:effectExtent l="0" t="0" r="6985" b="0"/>
            <wp:wrapNone/>
            <wp:docPr id="967644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64484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60090" cy="1460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You do need to make sure you have a good internet connection.</w:t>
      </w:r>
    </w:p>
    <w:p w14:paraId="1BF8A720" w14:textId="77777777" w:rsidR="004068D1" w:rsidRPr="00654FF7" w:rsidRDefault="004068D1" w:rsidP="004068D1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</w:p>
    <w:p w14:paraId="2D302E39" w14:textId="77777777" w:rsidR="004068D1" w:rsidRPr="00654FF7" w:rsidRDefault="004068D1" w:rsidP="004068D1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</w:p>
    <w:p w14:paraId="2C6A1201" w14:textId="6C0067B7" w:rsidR="004068D1" w:rsidRPr="00D37D0B" w:rsidRDefault="004068D1" w:rsidP="004068D1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If you have </w:t>
      </w:r>
      <w:r w:rsidR="0031563C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a 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bad internet connection the livestream may not work as well.</w:t>
      </w:r>
    </w:p>
    <w:p w14:paraId="2CE0B825" w14:textId="44307E0B" w:rsidR="004068D1" w:rsidRPr="00654FF7" w:rsidRDefault="004068D1" w:rsidP="00D37D0B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  <w:r w:rsidRPr="00654FF7">
        <w:rPr>
          <w:rFonts w:ascii="Arial" w:eastAsia="Times New Roman" w:hAnsi="Arial" w:cs="Arial"/>
          <w:noProof/>
          <w:color w:val="212529"/>
          <w:kern w:val="0"/>
          <w:sz w:val="28"/>
          <w:szCs w:val="28"/>
          <w:lang w:eastAsia="en-NZ"/>
        </w:rPr>
        <w:drawing>
          <wp:anchor distT="0" distB="0" distL="114300" distR="114300" simplePos="0" relativeHeight="251719680" behindDoc="0" locked="0" layoutInCell="1" allowOverlap="1" wp14:anchorId="44D6990C" wp14:editId="54855F52">
            <wp:simplePos x="0" y="0"/>
            <wp:positionH relativeFrom="column">
              <wp:posOffset>154940</wp:posOffset>
            </wp:positionH>
            <wp:positionV relativeFrom="paragraph">
              <wp:posOffset>82038</wp:posOffset>
            </wp:positionV>
            <wp:extent cx="1198180" cy="1198180"/>
            <wp:effectExtent l="0" t="0" r="0" b="2540"/>
            <wp:wrapNone/>
            <wp:docPr id="6794597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19257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98180" cy="119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286C5" w14:textId="5A6E3FD2" w:rsidR="004068D1" w:rsidRPr="00654FF7" w:rsidRDefault="004068D1" w:rsidP="00D37D0B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</w:p>
    <w:p w14:paraId="296C8FD5" w14:textId="25CE2B7A" w:rsidR="00D37D0B" w:rsidRDefault="00D37D0B" w:rsidP="00D37D0B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The livestream will start working </w:t>
      </w:r>
      <w:r w:rsidR="00DF061D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from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1.20 pm</w:t>
      </w:r>
      <w:r w:rsidR="00DF061D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on Monday 6 May 2024.</w:t>
      </w:r>
    </w:p>
    <w:p w14:paraId="2DDA759B" w14:textId="76AD21CD" w:rsidR="00654FF7" w:rsidRPr="00654FF7" w:rsidRDefault="00654FF7" w:rsidP="00D37D0B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  <w:r>
        <w:rPr>
          <w:noProof/>
        </w:rPr>
        <w:drawing>
          <wp:anchor distT="0" distB="0" distL="114300" distR="114300" simplePos="0" relativeHeight="251737088" behindDoc="0" locked="0" layoutInCell="1" allowOverlap="1" wp14:anchorId="0CEEB15A" wp14:editId="51D34EAE">
            <wp:simplePos x="0" y="0"/>
            <wp:positionH relativeFrom="column">
              <wp:posOffset>44245</wp:posOffset>
            </wp:positionH>
            <wp:positionV relativeFrom="paragraph">
              <wp:posOffset>281674</wp:posOffset>
            </wp:positionV>
            <wp:extent cx="1622425" cy="1400810"/>
            <wp:effectExtent l="0" t="0" r="0" b="8890"/>
            <wp:wrapThrough wrapText="bothSides">
              <wp:wrapPolygon edited="0">
                <wp:start x="8623" y="0"/>
                <wp:lineTo x="7609" y="1762"/>
                <wp:lineTo x="6848" y="3819"/>
                <wp:lineTo x="6848" y="5287"/>
                <wp:lineTo x="3804" y="11456"/>
                <wp:lineTo x="3043" y="14100"/>
                <wp:lineTo x="2790" y="16743"/>
                <wp:lineTo x="3804" y="19387"/>
                <wp:lineTo x="5072" y="19387"/>
                <wp:lineTo x="4565" y="21443"/>
                <wp:lineTo x="14456" y="21443"/>
                <wp:lineTo x="13949" y="19387"/>
                <wp:lineTo x="15724" y="19387"/>
                <wp:lineTo x="17246" y="17037"/>
                <wp:lineTo x="16739" y="14687"/>
                <wp:lineTo x="13188" y="4700"/>
                <wp:lineTo x="11413" y="1175"/>
                <wp:lineTo x="10652" y="0"/>
                <wp:lineTo x="8623" y="0"/>
              </wp:wrapPolygon>
            </wp:wrapThrough>
            <wp:docPr id="250698853" name="Picture 1" descr="Bsl-interprete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sl-interpreter 2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68" r="26340" b="60715"/>
                    <a:stretch/>
                  </pic:blipFill>
                  <pic:spPr bwMode="auto">
                    <a:xfrm>
                      <a:off x="0" y="0"/>
                      <a:ext cx="1622425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70D625" w14:textId="23609600" w:rsidR="00654FF7" w:rsidRPr="00654FF7" w:rsidRDefault="00654FF7" w:rsidP="00D37D0B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</w:p>
    <w:p w14:paraId="04404510" w14:textId="77223737" w:rsidR="00654FF7" w:rsidRDefault="00654FF7" w:rsidP="00D37D0B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There will be New Zealand Sign Language Interpreters at the funeral / on the livestream.</w:t>
      </w:r>
    </w:p>
    <w:p w14:paraId="1BCCFCEC" w14:textId="0998D1F5" w:rsidR="00D37D0B" w:rsidRPr="00654FF7" w:rsidRDefault="00654FF7" w:rsidP="00D37D0B">
      <w:pPr>
        <w:tabs>
          <w:tab w:val="left" w:pos="7734"/>
        </w:tabs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  <w: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07138768" wp14:editId="2C6EBEAF">
                <wp:simplePos x="0" y="0"/>
                <wp:positionH relativeFrom="column">
                  <wp:posOffset>43713</wp:posOffset>
                </wp:positionH>
                <wp:positionV relativeFrom="paragraph">
                  <wp:posOffset>192817</wp:posOffset>
                </wp:positionV>
                <wp:extent cx="1734185" cy="1560195"/>
                <wp:effectExtent l="0" t="0" r="0" b="0"/>
                <wp:wrapNone/>
                <wp:docPr id="691387829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4185" cy="1560195"/>
                          <a:chOff x="0" y="0"/>
                          <a:chExt cx="1734207" cy="1560195"/>
                        </a:xfrm>
                      </wpg:grpSpPr>
                      <pic:pic xmlns:pic="http://schemas.openxmlformats.org/drawingml/2006/picture">
                        <pic:nvPicPr>
                          <pic:cNvPr id="73727225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0195" cy="15601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9705441" name="Multiplication Sign 6"/>
                        <wps:cNvSpPr/>
                        <wps:spPr>
                          <a:xfrm>
                            <a:off x="1040524" y="772510"/>
                            <a:ext cx="693683" cy="630621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5B36B9" id="Group 9" o:spid="_x0000_s1026" alt="&quot;&quot;" style="position:absolute;margin-left:3.45pt;margin-top:15.2pt;width:136.55pt;height:122.85pt;z-index:251672576" coordsize="17342,156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5601;height:15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">
                  <v:imagedata r:id="rId30" o:title=""/>
                </v:shape>
                <v:shape id="Multiplication Sign 6" o:spid="_x0000_s1028" style="position:absolute;left:10405;top:7725;width:6937;height:6306;visibility:visible;mso-wrap-style:square;v-text-anchor:middle" coordsize="693683,630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" path="m116719,206334l216491,96585,346842,215085,477192,96585r99772,109749l457090,315311,576964,424287,477192,534036,346842,415536,216491,534036,116719,424287,236593,315311,116719,206334xe" fillcolor="red" stroked="f" strokeweight="1pt">
                  <v:stroke joinstyle="miter"/>
                  <v:path arrowok="t" o:connecttype="custom" o:connectlocs="116719,206334;216491,96585;346842,215085;477192,96585;576964,206334;457090,315311;576964,424287;477192,534036;346842,415536;216491,534036;116719,424287;236593,315311;116719,206334" o:connectangles="0,0,0,0,0,0,0,0,0,0,0,0,0"/>
                </v:shape>
              </v:group>
            </w:pict>
          </mc:Fallback>
        </mc:AlternateContent>
      </w:r>
    </w:p>
    <w:p w14:paraId="4F4DACEA" w14:textId="77777777" w:rsidR="00D37D0B" w:rsidRPr="00654FF7" w:rsidRDefault="00D37D0B" w:rsidP="00D37D0B">
      <w:pPr>
        <w:tabs>
          <w:tab w:val="left" w:pos="7734"/>
        </w:tabs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28"/>
          <w:szCs w:val="28"/>
          <w:lang w:eastAsia="en-NZ"/>
        </w:rPr>
      </w:pPr>
    </w:p>
    <w:p w14:paraId="511A8F76" w14:textId="2080D5DA" w:rsidR="00535BD4" w:rsidRDefault="00D37D0B" w:rsidP="00D37D0B">
      <w:pPr>
        <w:tabs>
          <w:tab w:val="left" w:pos="7734"/>
        </w:tabs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noProof/>
          <w:color w:val="212529"/>
          <w:kern w:val="0"/>
          <w:sz w:val="24"/>
          <w:szCs w:val="24"/>
          <w:lang w:eastAsia="en-NZ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243FD526" wp14:editId="4D7D6BCC">
                <wp:simplePos x="0" y="0"/>
                <wp:positionH relativeFrom="margin">
                  <wp:posOffset>2211705</wp:posOffset>
                </wp:positionH>
                <wp:positionV relativeFrom="paragraph">
                  <wp:posOffset>-58912</wp:posOffset>
                </wp:positionV>
                <wp:extent cx="3467100" cy="2145574"/>
                <wp:effectExtent l="0" t="0" r="0" b="7620"/>
                <wp:wrapNone/>
                <wp:docPr id="197958785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214557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6F2580" id="Rectangle 1" o:spid="_x0000_s1026" style="position:absolute;margin-left:174.15pt;margin-top:-4.65pt;width:273pt;height:168.95pt;z-index:-251598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" fillcolor="#fff2cc [663]" stroked="f" strokeweight="1pt">
                <w10:wrap anchorx="margin"/>
              </v:rect>
            </w:pict>
          </mc:Fallback>
        </mc:AlternateContent>
      </w:r>
      <w:r w:rsidR="00535BD4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You do </w:t>
      </w:r>
      <w:r w:rsidR="00535BD4" w:rsidRPr="00B935ED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not</w:t>
      </w:r>
      <w:r w:rsidR="00535BD4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need to: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ab/>
      </w:r>
    </w:p>
    <w:p w14:paraId="781EBD73" w14:textId="16994402" w:rsidR="00535BD4" w:rsidRDefault="00535BD4" w:rsidP="00EA502C">
      <w:pPr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7CDB1302" w14:textId="444754B0" w:rsidR="00535BD4" w:rsidRDefault="00535BD4" w:rsidP="00EA502C">
      <w:pPr>
        <w:pStyle w:val="ListParagraph"/>
        <w:numPr>
          <w:ilvl w:val="0"/>
          <w:numId w:val="1"/>
        </w:num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535BD4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put in a password</w:t>
      </w:r>
    </w:p>
    <w:p w14:paraId="59D183DC" w14:textId="44D63EEA" w:rsidR="00535BD4" w:rsidRDefault="00F559BE" w:rsidP="00EA502C">
      <w:pPr>
        <w:pStyle w:val="ListParagraph"/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2768BEDE" wp14:editId="5F7E35F9">
                <wp:simplePos x="0" y="0"/>
                <wp:positionH relativeFrom="column">
                  <wp:posOffset>648622</wp:posOffset>
                </wp:positionH>
                <wp:positionV relativeFrom="paragraph">
                  <wp:posOffset>66675</wp:posOffset>
                </wp:positionV>
                <wp:extent cx="1563329" cy="1162869"/>
                <wp:effectExtent l="0" t="0" r="0" b="0"/>
                <wp:wrapNone/>
                <wp:docPr id="630489839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329" cy="1162869"/>
                          <a:chOff x="0" y="0"/>
                          <a:chExt cx="1737995" cy="1277007"/>
                        </a:xfrm>
                      </wpg:grpSpPr>
                      <pic:pic xmlns:pic="http://schemas.openxmlformats.org/drawingml/2006/picture">
                        <pic:nvPicPr>
                          <pic:cNvPr id="46943227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995" cy="12293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11798702" name="Multiplication Sign 6"/>
                        <wps:cNvSpPr/>
                        <wps:spPr>
                          <a:xfrm>
                            <a:off x="851338" y="646386"/>
                            <a:ext cx="693674" cy="630621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9CD7B8" id="Group 11" o:spid="_x0000_s1026" alt="&quot;&quot;" style="position:absolute;margin-left:51.05pt;margin-top:5.25pt;width:123.1pt;height:91.55pt;z-index:251708416;mso-width-relative:margin;mso-height-relative:margin" coordsize="17379,127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">
                <v:shape id="Picture 7" o:spid="_x0000_s1027" type="#_x0000_t75" style="position:absolute;width:17379;height:12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">
                  <v:imagedata r:id="rId32" o:title=""/>
                </v:shape>
                <v:shape id="Multiplication Sign 6" o:spid="_x0000_s1028" style="position:absolute;left:8513;top:6463;width:6937;height:6307;visibility:visible;mso-wrap-style:square;v-text-anchor:middle" coordsize="693674,630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" path="m116717,206334l216490,96585,346837,215084,477184,96585r99773,109749l457085,315311,576957,424287,477184,534036,346837,415537,216490,534036,116717,424287,236589,315311,116717,206334xe" fillcolor="red" stroked="f" strokeweight="1pt">
                  <v:stroke joinstyle="miter"/>
                  <v:path arrowok="t" o:connecttype="custom" o:connectlocs="116717,206334;216490,96585;346837,215084;477184,96585;576957,206334;457085,315311;576957,424287;477184,534036;346837,415537;216490,534036;116717,424287;236589,315311;116717,206334" o:connectangles="0,0,0,0,0,0,0,0,0,0,0,0,0"/>
                </v:shape>
              </v:group>
            </w:pict>
          </mc:Fallback>
        </mc:AlternateContent>
      </w:r>
      <w:r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4D0B2DAD" wp14:editId="4166E870">
                <wp:simplePos x="0" y="0"/>
                <wp:positionH relativeFrom="column">
                  <wp:posOffset>-353163</wp:posOffset>
                </wp:positionH>
                <wp:positionV relativeFrom="paragraph">
                  <wp:posOffset>316432</wp:posOffset>
                </wp:positionV>
                <wp:extent cx="1165122" cy="839085"/>
                <wp:effectExtent l="0" t="0" r="0" b="0"/>
                <wp:wrapNone/>
                <wp:docPr id="1882641475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5122" cy="839085"/>
                          <a:chOff x="0" y="0"/>
                          <a:chExt cx="1339806" cy="882803"/>
                        </a:xfrm>
                      </wpg:grpSpPr>
                      <pic:pic xmlns:pic="http://schemas.openxmlformats.org/drawingml/2006/picture">
                        <pic:nvPicPr>
                          <pic:cNvPr id="619193719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380" cy="641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5091175" name="Multiplication Sign 6"/>
                        <wps:cNvSpPr/>
                        <wps:spPr>
                          <a:xfrm>
                            <a:off x="646386" y="252248"/>
                            <a:ext cx="693420" cy="63055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F32182" id="Group 10" o:spid="_x0000_s1026" alt="&quot;&quot;" style="position:absolute;margin-left:-27.8pt;margin-top:24.9pt;width:91.75pt;height:66.05pt;z-index:251705344;mso-width-relative:margin;mso-height-relative:margin" coordsize="13398,882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">
                <v:shape id="Picture 8" o:spid="_x0000_s1027" type="#_x0000_t75" style="position:absolute;width:10083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">
                  <v:imagedata r:id="rId34" o:title=""/>
                </v:shape>
                <v:shape id="Multiplication Sign 6" o:spid="_x0000_s1028" style="position:absolute;left:6463;top:2522;width:6935;height:6306;visibility:visible;mso-wrap-style:square;v-text-anchor:middle" coordsize="693420,630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" path="m116654,206306l216431,96581,346710,215050,476989,96581r99777,109725l456930,315278,576766,424249,476989,533974,346710,415505,216431,533974,116654,424249,236490,315278,116654,206306xe" fillcolor="red" stroked="f" strokeweight="1pt">
                  <v:stroke joinstyle="miter"/>
                  <v:path arrowok="t" o:connecttype="custom" o:connectlocs="116654,206306;216431,96581;346710,215050;476989,96581;576766,206306;456930,315278;576766,424249;476989,533974;346710,415505;216431,533974;116654,424249;236490,315278;116654,206306" o:connectangles="0,0,0,0,0,0,0,0,0,0,0,0,0"/>
                </v:shape>
              </v:group>
            </w:pict>
          </mc:Fallback>
        </mc:AlternateContent>
      </w:r>
    </w:p>
    <w:p w14:paraId="0F6D3581" w14:textId="353E34C9" w:rsidR="00535BD4" w:rsidRPr="00535BD4" w:rsidRDefault="00535BD4" w:rsidP="00EA502C">
      <w:pPr>
        <w:pStyle w:val="ListParagraph"/>
        <w:numPr>
          <w:ilvl w:val="0"/>
          <w:numId w:val="1"/>
        </w:numPr>
        <w:spacing w:after="0" w:line="360" w:lineRule="auto"/>
        <w:ind w:left="4253" w:hanging="567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535BD4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pay any money to watch the livestream.</w:t>
      </w:r>
    </w:p>
    <w:p w14:paraId="6D364D80" w14:textId="77777777" w:rsidR="004068D1" w:rsidRDefault="004068D1">
      <w:pP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br w:type="page"/>
      </w:r>
    </w:p>
    <w:p w14:paraId="0BF38BC1" w14:textId="77777777" w:rsidR="00DF061D" w:rsidRDefault="004068D1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B935ED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lastRenderedPageBreak/>
        <w:drawing>
          <wp:anchor distT="0" distB="0" distL="114300" distR="114300" simplePos="0" relativeHeight="251678720" behindDoc="0" locked="0" layoutInCell="1" allowOverlap="1" wp14:anchorId="1E2A5DE5" wp14:editId="339B0372">
            <wp:simplePos x="0" y="0"/>
            <wp:positionH relativeFrom="column">
              <wp:posOffset>31750</wp:posOffset>
            </wp:positionH>
            <wp:positionV relativeFrom="paragraph">
              <wp:posOffset>-133391</wp:posOffset>
            </wp:positionV>
            <wp:extent cx="1261110" cy="1261110"/>
            <wp:effectExtent l="0" t="0" r="0" b="0"/>
            <wp:wrapNone/>
            <wp:docPr id="10927417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7417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26111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The </w:t>
      </w:r>
      <w:r w:rsidR="0094149D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livestream </w:t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video will stay </w:t>
      </w:r>
      <w:r w:rsid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on the Dempsey and Forrest website</w:t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for </w:t>
      </w:r>
    </w:p>
    <w:p w14:paraId="7C3F5987" w14:textId="7166B325" w:rsidR="0094149D" w:rsidRDefault="002733EA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1 month</w:t>
      </w:r>
      <w:r w:rsidR="0094149D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.</w:t>
      </w:r>
    </w:p>
    <w:p w14:paraId="1C208C4C" w14:textId="7B3DE80B" w:rsidR="0094149D" w:rsidRDefault="0094149D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485333AC" w14:textId="10FBF4A5" w:rsidR="0094149D" w:rsidRDefault="00F559BE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E5948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80768" behindDoc="0" locked="0" layoutInCell="1" allowOverlap="1" wp14:anchorId="0427985B" wp14:editId="21DCAEA9">
            <wp:simplePos x="0" y="0"/>
            <wp:positionH relativeFrom="column">
              <wp:posOffset>-297815</wp:posOffset>
            </wp:positionH>
            <wp:positionV relativeFrom="paragraph">
              <wp:posOffset>428747</wp:posOffset>
            </wp:positionV>
            <wp:extent cx="2033489" cy="2033489"/>
            <wp:effectExtent l="0" t="0" r="5080" b="0"/>
            <wp:wrapNone/>
            <wp:docPr id="16024778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778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33489" cy="2033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A52597" w14:textId="1E2CB159" w:rsidR="002733EA" w:rsidRDefault="0094149D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This means</w:t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you can watch the funeral at a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nother</w:t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time that works for you.</w:t>
      </w:r>
    </w:p>
    <w:p w14:paraId="423A4F20" w14:textId="6BD50D08" w:rsidR="002733EA" w:rsidRDefault="002733EA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4BAE01BE" w14:textId="192349AB" w:rsidR="0094149D" w:rsidRDefault="0094149D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3B1FBA3A" w14:textId="6F6AF2EC" w:rsidR="00B47A2B" w:rsidRDefault="00B47A2B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t can take a day or so for the video to</w:t>
      </w:r>
      <w:r w:rsidR="00F559BE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be</w:t>
      </w: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on the funeral website.</w:t>
      </w:r>
    </w:p>
    <w:p w14:paraId="65CAB0E8" w14:textId="6F3DE1D5" w:rsidR="004068D1" w:rsidRDefault="004068D1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700AE8B8" w14:textId="3B2EDC72" w:rsidR="004068D1" w:rsidRDefault="004068D1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18B6D0B8" w14:textId="5DE2CAB4" w:rsidR="00D37D0B" w:rsidRDefault="00F559BE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731968" behindDoc="0" locked="0" layoutInCell="1" allowOverlap="1" wp14:anchorId="663E3093" wp14:editId="5F855FAA">
            <wp:simplePos x="0" y="0"/>
            <wp:positionH relativeFrom="margin">
              <wp:posOffset>161925</wp:posOffset>
            </wp:positionH>
            <wp:positionV relativeFrom="paragraph">
              <wp:posOffset>29845</wp:posOffset>
            </wp:positionV>
            <wp:extent cx="1231900" cy="1282700"/>
            <wp:effectExtent l="0" t="0" r="6350" b="0"/>
            <wp:wrapNone/>
            <wp:docPr id="12334560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149D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You can find more </w:t>
      </w:r>
      <w:r w:rsidR="00D37D0B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nformation</w:t>
      </w:r>
    </w:p>
    <w:p w14:paraId="3D791A4B" w14:textId="591C4AB2" w:rsidR="0094149D" w:rsidRDefault="0094149D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about the funeral at</w:t>
      </w:r>
      <w:r w:rsidR="00931680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this </w:t>
      </w:r>
      <w:r w:rsidR="00931680" w:rsidRPr="00931680">
        <w:rPr>
          <w:rFonts w:ascii="Arial" w:eastAsia="Times New Roman" w:hAnsi="Arial" w:cs="Arial"/>
          <w:b/>
          <w:bCs/>
          <w:color w:val="212529"/>
          <w:kern w:val="0"/>
          <w:sz w:val="32"/>
          <w:szCs w:val="32"/>
          <w:lang w:eastAsia="en-NZ"/>
        </w:rPr>
        <w:t>website</w:t>
      </w:r>
      <w:r w:rsidR="00931680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:</w:t>
      </w:r>
    </w:p>
    <w:p w14:paraId="2C19377D" w14:textId="593A862A" w:rsidR="0094149D" w:rsidRDefault="0094149D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25A1FC84" w14:textId="17D69682" w:rsidR="0094149D" w:rsidRPr="00931680" w:rsidRDefault="00000000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b/>
          <w:bCs/>
          <w:kern w:val="0"/>
          <w:sz w:val="32"/>
          <w:szCs w:val="32"/>
          <w:lang w:eastAsia="en-NZ"/>
        </w:rPr>
      </w:pPr>
      <w:hyperlink r:id="rId37" w:history="1">
        <w:r w:rsidR="0094149D" w:rsidRPr="003A58C9">
          <w:rPr>
            <w:rFonts w:ascii="Arial" w:eastAsia="Times New Roman" w:hAnsi="Arial" w:cs="Arial"/>
            <w:b/>
            <w:bCs/>
            <w:kern w:val="0"/>
            <w:sz w:val="32"/>
            <w:szCs w:val="32"/>
            <w:lang w:eastAsia="en-NZ"/>
          </w:rPr>
          <w:t>www.dempseyandforrest.co.nz</w:t>
        </w:r>
      </w:hyperlink>
      <w:r w:rsidR="0094149D" w:rsidRPr="003A58C9">
        <w:rPr>
          <w:rFonts w:ascii="Arial" w:eastAsia="Times New Roman" w:hAnsi="Arial" w:cs="Arial"/>
          <w:b/>
          <w:bCs/>
          <w:kern w:val="0"/>
          <w:sz w:val="32"/>
          <w:szCs w:val="32"/>
          <w:lang w:eastAsia="en-NZ"/>
        </w:rPr>
        <w:t> </w:t>
      </w:r>
    </w:p>
    <w:p w14:paraId="3D7F59FB" w14:textId="77777777" w:rsidR="004068D1" w:rsidRDefault="004068D1">
      <w:pP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br w:type="page"/>
      </w:r>
    </w:p>
    <w:p w14:paraId="784B8A46" w14:textId="29ABC3B2" w:rsidR="002733EA" w:rsidRDefault="009E5948" w:rsidP="009E5948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E5948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lastRenderedPageBreak/>
        <w:drawing>
          <wp:anchor distT="0" distB="0" distL="114300" distR="114300" simplePos="0" relativeHeight="251684864" behindDoc="0" locked="0" layoutInCell="1" allowOverlap="1" wp14:anchorId="551E4E2E" wp14:editId="40D36286">
            <wp:simplePos x="0" y="0"/>
            <wp:positionH relativeFrom="column">
              <wp:posOffset>32363</wp:posOffset>
            </wp:positionH>
            <wp:positionV relativeFrom="paragraph">
              <wp:posOffset>31115</wp:posOffset>
            </wp:positionV>
            <wp:extent cx="1403131" cy="1403131"/>
            <wp:effectExtent l="0" t="0" r="0" b="6985"/>
            <wp:wrapNone/>
            <wp:docPr id="14234255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4255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403131" cy="1403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Funerals can make us feel very sad.</w:t>
      </w:r>
    </w:p>
    <w:p w14:paraId="5961E953" w14:textId="15C1E989" w:rsidR="002733EA" w:rsidRDefault="002733EA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159664FC" w14:textId="156CAD82" w:rsidR="0094149D" w:rsidRDefault="0094149D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4A0CC48C" w14:textId="21E28CE9" w:rsidR="0094149D" w:rsidRDefault="009E5948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E5948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82816" behindDoc="0" locked="0" layoutInCell="1" allowOverlap="1" wp14:anchorId="53DC376D" wp14:editId="0B57C2A8">
            <wp:simplePos x="0" y="0"/>
            <wp:positionH relativeFrom="column">
              <wp:posOffset>-299370</wp:posOffset>
            </wp:positionH>
            <wp:positionV relativeFrom="paragraph">
              <wp:posOffset>378394</wp:posOffset>
            </wp:positionV>
            <wp:extent cx="2065283" cy="2065283"/>
            <wp:effectExtent l="0" t="0" r="0" b="0"/>
            <wp:wrapNone/>
            <wp:docPr id="15233127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3127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65283" cy="2065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149D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t is okay to feel sad.</w:t>
      </w:r>
    </w:p>
    <w:p w14:paraId="058A1081" w14:textId="1245FC08" w:rsidR="002733EA" w:rsidRDefault="002733EA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139EC5DC" w14:textId="7C06E793" w:rsidR="0094149D" w:rsidRDefault="0094149D" w:rsidP="002733EA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25645044" w14:textId="583962FB" w:rsidR="002733EA" w:rsidRDefault="00CB28F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</w:t>
      </w:r>
      <w:r w:rsidR="009E5948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t</w:t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 </w:t>
      </w:r>
      <w:r w:rsidR="009E5948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can be </w:t>
      </w:r>
      <w:r w:rsidR="002733EA"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good to have people around you while watching the funeral for support.</w:t>
      </w:r>
    </w:p>
    <w:p w14:paraId="73ABDF62" w14:textId="444F108D" w:rsidR="0094149D" w:rsidRDefault="009E5948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E5948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86912" behindDoc="0" locked="0" layoutInCell="1" allowOverlap="1" wp14:anchorId="207F287E" wp14:editId="08779110">
            <wp:simplePos x="0" y="0"/>
            <wp:positionH relativeFrom="column">
              <wp:posOffset>-141605</wp:posOffset>
            </wp:positionH>
            <wp:positionV relativeFrom="paragraph">
              <wp:posOffset>30086</wp:posOffset>
            </wp:positionV>
            <wp:extent cx="1844566" cy="1844566"/>
            <wp:effectExtent l="0" t="0" r="3810" b="0"/>
            <wp:wrapNone/>
            <wp:docPr id="17057766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766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44566" cy="184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96B7C0" w14:textId="7F1FF4E6" w:rsidR="00CB28F7" w:rsidRDefault="00CB28F7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227F4BFD" w14:textId="25DE1BD8" w:rsidR="0094149D" w:rsidRDefault="0094149D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 xml:space="preserve">After the funeral talk to your family and friends about how you are feeling. </w:t>
      </w:r>
    </w:p>
    <w:p w14:paraId="5DAE2993" w14:textId="6FBAAAD9" w:rsidR="0094149D" w:rsidRDefault="009E5948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 w:rsidRPr="009E5948">
        <w:rPr>
          <w:rFonts w:ascii="Arial" w:eastAsia="Times New Roman" w:hAnsi="Arial" w:cs="Arial"/>
          <w:noProof/>
          <w:color w:val="212529"/>
          <w:kern w:val="0"/>
          <w:sz w:val="32"/>
          <w:szCs w:val="32"/>
          <w:lang w:eastAsia="en-NZ"/>
        </w:rPr>
        <w:drawing>
          <wp:anchor distT="0" distB="0" distL="114300" distR="114300" simplePos="0" relativeHeight="251688960" behindDoc="0" locked="0" layoutInCell="1" allowOverlap="1" wp14:anchorId="6B19FBA7" wp14:editId="6E04D93E">
            <wp:simplePos x="0" y="0"/>
            <wp:positionH relativeFrom="column">
              <wp:posOffset>-142328</wp:posOffset>
            </wp:positionH>
            <wp:positionV relativeFrom="paragraph">
              <wp:posOffset>121767</wp:posOffset>
            </wp:positionV>
            <wp:extent cx="1844040" cy="1844040"/>
            <wp:effectExtent l="0" t="0" r="3810" b="0"/>
            <wp:wrapNone/>
            <wp:docPr id="70930728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30728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04D253" w14:textId="240F0835" w:rsidR="0094149D" w:rsidRDefault="0094149D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</w:p>
    <w:p w14:paraId="6A69A225" w14:textId="4B1873A2" w:rsidR="0094149D" w:rsidRDefault="0094149D" w:rsidP="00535BD4">
      <w:pPr>
        <w:shd w:val="clear" w:color="auto" w:fill="FFFFFF"/>
        <w:spacing w:after="0" w:line="360" w:lineRule="auto"/>
        <w:ind w:left="3686"/>
        <w:outlineLvl w:val="1"/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212529"/>
          <w:kern w:val="0"/>
          <w:sz w:val="32"/>
          <w:szCs w:val="32"/>
          <w:lang w:eastAsia="en-NZ"/>
        </w:rPr>
        <w:t>If you are a People First NZ member you can talk to your Regional Coordinator or Local Assistant.</w:t>
      </w:r>
    </w:p>
    <w:p w14:paraId="302EC34D" w14:textId="77777777" w:rsidR="004068D1" w:rsidRDefault="004068D1">
      <w:pPr>
        <w:rPr>
          <w:rFonts w:ascii="Arial" w:eastAsia="Times New Roman" w:hAnsi="Arial" w:cs="Arial"/>
          <w:sz w:val="32"/>
          <w:szCs w:val="32"/>
          <w:lang w:eastAsia="en-NZ"/>
        </w:rPr>
      </w:pPr>
      <w:r>
        <w:rPr>
          <w:rFonts w:ascii="Arial" w:eastAsia="Times New Roman" w:hAnsi="Arial" w:cs="Arial"/>
          <w:sz w:val="32"/>
          <w:szCs w:val="32"/>
          <w:lang w:eastAsia="en-NZ"/>
        </w:rPr>
        <w:br w:type="page"/>
      </w:r>
    </w:p>
    <w:p w14:paraId="1BC3BF0F" w14:textId="59ABD59D" w:rsidR="00453772" w:rsidRP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  <w:lang w:eastAsia="en-NZ"/>
        </w:rPr>
      </w:pPr>
      <w:r w:rsidRPr="00453772">
        <w:rPr>
          <w:rFonts w:ascii="Arial" w:eastAsia="Times New Roman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00533960" wp14:editId="609B0E37">
                <wp:simplePos x="0" y="0"/>
                <wp:positionH relativeFrom="margin">
                  <wp:posOffset>-346841</wp:posOffset>
                </wp:positionH>
                <wp:positionV relativeFrom="paragraph">
                  <wp:posOffset>-268013</wp:posOffset>
                </wp:positionV>
                <wp:extent cx="6234430" cy="7394028"/>
                <wp:effectExtent l="0" t="0" r="13970" b="1651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739402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C80DD3" id="Rectangle: Rounded Corners 24" o:spid="_x0000_s1026" style="position:absolute;margin-left:-27.3pt;margin-top:-21.1pt;width:490.9pt;height:582.2pt;z-index:-251623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Pr="00453772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97152" behindDoc="0" locked="0" layoutInCell="1" allowOverlap="1" wp14:anchorId="02B05267" wp14:editId="5A0E4F0B">
            <wp:simplePos x="0" y="0"/>
            <wp:positionH relativeFrom="margin">
              <wp:posOffset>-129200</wp:posOffset>
            </wp:positionH>
            <wp:positionV relativeFrom="paragraph">
              <wp:posOffset>-48829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3772">
        <w:rPr>
          <w:rFonts w:ascii="Arial" w:eastAsia="Times New Roman" w:hAnsi="Arial" w:cs="Arial"/>
          <w:sz w:val="32"/>
          <w:szCs w:val="32"/>
          <w:lang w:eastAsia="en-NZ"/>
        </w:rPr>
        <w:t>This information has been written by People First New Zealand Ngā Tāngata Tuatahi.</w:t>
      </w:r>
    </w:p>
    <w:p w14:paraId="3F857625" w14:textId="01B102DA" w:rsid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  <w:lang w:eastAsia="en-NZ"/>
        </w:rPr>
      </w:pPr>
    </w:p>
    <w:p w14:paraId="7DEE4DF2" w14:textId="77777777" w:rsidR="00453772" w:rsidRP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  <w:lang w:eastAsia="en-NZ"/>
        </w:rPr>
      </w:pPr>
    </w:p>
    <w:p w14:paraId="7E123F28" w14:textId="77777777" w:rsidR="00453772" w:rsidRP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  <w:lang w:eastAsia="en-NZ"/>
        </w:rPr>
      </w:pPr>
      <w:r w:rsidRPr="00453772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98176" behindDoc="0" locked="0" layoutInCell="1" allowOverlap="1" wp14:anchorId="3456F9B6" wp14:editId="71FB43EB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3772">
        <w:rPr>
          <w:rFonts w:ascii="Arial" w:eastAsia="Times New Roman" w:hAnsi="Arial" w:cs="Arial"/>
          <w:sz w:val="32"/>
          <w:szCs w:val="32"/>
          <w:lang w:eastAsia="en-NZ"/>
        </w:rPr>
        <w:t>It has been translated into Easy Read by the Make it Easy Kia Māmā Mai service of People First New Zealand Ngā Tāngata Tuatahi.</w:t>
      </w:r>
    </w:p>
    <w:p w14:paraId="1D0DD9F2" w14:textId="68C072ED" w:rsidR="00453772" w:rsidRP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  <w:lang w:eastAsia="en-NZ"/>
        </w:rPr>
      </w:pPr>
    </w:p>
    <w:p w14:paraId="35075913" w14:textId="20FF8D1F" w:rsidR="00453772" w:rsidRP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  <w:lang w:eastAsia="en-NZ"/>
        </w:rPr>
      </w:pPr>
      <w:r w:rsidRPr="00453772">
        <w:rPr>
          <w:rFonts w:ascii="Arial" w:eastAsia="Times New Roman" w:hAnsi="Arial" w:cs="Arial"/>
          <w:noProof/>
          <w:sz w:val="32"/>
          <w:szCs w:val="32"/>
        </w:rPr>
        <w:drawing>
          <wp:anchor distT="0" distB="0" distL="114300" distR="114300" simplePos="0" relativeHeight="251694080" behindDoc="0" locked="0" layoutInCell="1" allowOverlap="1" wp14:anchorId="147F998D" wp14:editId="01100AE2">
            <wp:simplePos x="0" y="0"/>
            <wp:positionH relativeFrom="margin">
              <wp:posOffset>32385</wp:posOffset>
            </wp:positionH>
            <wp:positionV relativeFrom="paragraph">
              <wp:posOffset>223126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sz w:val="32"/>
          <w:szCs w:val="32"/>
          <w:lang w:eastAsia="en-NZ"/>
        </w:rPr>
        <w:t xml:space="preserve">This Easy Read information </w:t>
      </w:r>
      <w:r w:rsidRPr="00453772">
        <w:rPr>
          <w:rFonts w:ascii="Arial" w:eastAsia="Times New Roman" w:hAnsi="Arial" w:cs="Arial"/>
          <w:sz w:val="32"/>
          <w:szCs w:val="32"/>
          <w:lang w:eastAsia="en-NZ"/>
        </w:rPr>
        <w:t>uses images from:</w:t>
      </w:r>
    </w:p>
    <w:p w14:paraId="75F10F02" w14:textId="2714BB74" w:rsidR="00453772" w:rsidRPr="00453772" w:rsidRDefault="00453772" w:rsidP="00453772">
      <w:pPr>
        <w:spacing w:after="0" w:line="360" w:lineRule="auto"/>
        <w:ind w:left="3402"/>
        <w:contextualSpacing/>
        <w:rPr>
          <w:rFonts w:ascii="Arial" w:eastAsia="Calibri" w:hAnsi="Arial" w:cs="Arial"/>
          <w:sz w:val="12"/>
          <w:szCs w:val="12"/>
          <w:lang w:val="en-GB" w:eastAsia="en-NZ"/>
        </w:rPr>
      </w:pPr>
      <w:r w:rsidRPr="00453772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91008" behindDoc="1" locked="0" layoutInCell="1" allowOverlap="1" wp14:anchorId="1928B676" wp14:editId="4B0F15D6">
            <wp:simplePos x="0" y="0"/>
            <wp:positionH relativeFrom="margin">
              <wp:posOffset>283845</wp:posOffset>
            </wp:positionH>
            <wp:positionV relativeFrom="paragraph">
              <wp:posOffset>47823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D9A927" w14:textId="741D6766" w:rsidR="00453772" w:rsidRPr="00453772" w:rsidRDefault="00453772" w:rsidP="00453772">
      <w:pPr>
        <w:pStyle w:val="Listbulletbackpage"/>
        <w:numPr>
          <w:ilvl w:val="0"/>
          <w:numId w:val="5"/>
        </w:numPr>
        <w:spacing w:line="360" w:lineRule="auto"/>
        <w:ind w:left="3969" w:hanging="567"/>
      </w:pPr>
      <w:r w:rsidRPr="00453772">
        <w:t>Changepeople.org</w:t>
      </w:r>
    </w:p>
    <w:p w14:paraId="283B0686" w14:textId="13E8E631" w:rsidR="00453772" w:rsidRPr="00453772" w:rsidRDefault="00453772" w:rsidP="00453772">
      <w:pPr>
        <w:pStyle w:val="Listbulletbackpage"/>
        <w:spacing w:line="360" w:lineRule="auto"/>
        <w:ind w:firstLine="0"/>
        <w:rPr>
          <w:rFonts w:eastAsia="Times New Roman"/>
          <w:sz w:val="12"/>
          <w:szCs w:val="12"/>
        </w:rPr>
      </w:pPr>
    </w:p>
    <w:p w14:paraId="7B7615D9" w14:textId="06D5A48C" w:rsidR="00453772" w:rsidRPr="00453772" w:rsidRDefault="00453772" w:rsidP="00453772">
      <w:pPr>
        <w:pStyle w:val="Listbulletbackpage"/>
        <w:numPr>
          <w:ilvl w:val="6"/>
          <w:numId w:val="5"/>
        </w:numPr>
        <w:spacing w:line="360" w:lineRule="auto"/>
        <w:ind w:left="3969" w:hanging="567"/>
      </w:pPr>
      <w:r w:rsidRPr="00453772">
        <w:t>Photosymbols.com</w:t>
      </w:r>
      <w:r>
        <w:t>.</w:t>
      </w:r>
    </w:p>
    <w:p w14:paraId="5411968E" w14:textId="77777777" w:rsidR="00453772" w:rsidRPr="00453772" w:rsidRDefault="00453772" w:rsidP="00453772">
      <w:pPr>
        <w:spacing w:after="0" w:line="360" w:lineRule="auto"/>
        <w:ind w:left="3402"/>
        <w:rPr>
          <w:rFonts w:ascii="Arial" w:eastAsia="Times New Roman" w:hAnsi="Arial" w:cs="Arial"/>
          <w:sz w:val="32"/>
          <w:szCs w:val="32"/>
        </w:rPr>
      </w:pPr>
      <w:r w:rsidRPr="00453772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92032" behindDoc="0" locked="0" layoutInCell="1" allowOverlap="1" wp14:anchorId="03CC4D16" wp14:editId="1CC58564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3772">
        <w:rPr>
          <w:rFonts w:ascii="Arial" w:eastAsia="Times New Roman" w:hAnsi="Arial" w:cs="Arial"/>
          <w:sz w:val="32"/>
          <w:szCs w:val="32"/>
          <w:lang w:eastAsia="en-NZ"/>
        </w:rPr>
        <w:br/>
      </w:r>
      <w:r w:rsidRPr="00453772">
        <w:rPr>
          <w:rFonts w:ascii="Arial" w:eastAsia="Times New Roman" w:hAnsi="Arial" w:cs="Arial"/>
          <w:sz w:val="32"/>
          <w:szCs w:val="32"/>
        </w:rPr>
        <w:t>All images used in this Easy Read document are subject to copyright rules and cannot be used without permission.</w:t>
      </w:r>
    </w:p>
    <w:sectPr w:rsidR="00453772" w:rsidRPr="00453772" w:rsidSect="00BF764F">
      <w:footerReference w:type="default" r:id="rId47"/>
      <w:pgSz w:w="11906" w:h="16838"/>
      <w:pgMar w:top="1440" w:right="1440" w:bottom="1440" w:left="1440" w:header="708" w:footer="708" w:gutter="0"/>
      <w:pgBorders w:offsetFrom="page">
        <w:top w:val="single" w:sz="12" w:space="24" w:color="C5E0B3" w:themeColor="accent6" w:themeTint="66"/>
        <w:left w:val="single" w:sz="12" w:space="24" w:color="C5E0B3" w:themeColor="accent6" w:themeTint="66"/>
        <w:bottom w:val="single" w:sz="12" w:space="24" w:color="C5E0B3" w:themeColor="accent6" w:themeTint="66"/>
        <w:right w:val="single" w:sz="12" w:space="24" w:color="C5E0B3" w:themeColor="accent6" w:themeTint="6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BFA8E5" w14:textId="77777777" w:rsidR="00B42CAB" w:rsidRDefault="00B42CAB" w:rsidP="002733EA">
      <w:pPr>
        <w:spacing w:after="0" w:line="240" w:lineRule="auto"/>
      </w:pPr>
      <w:r>
        <w:separator/>
      </w:r>
    </w:p>
  </w:endnote>
  <w:endnote w:type="continuationSeparator" w:id="0">
    <w:p w14:paraId="5B3AE9E5" w14:textId="77777777" w:rsidR="00B42CAB" w:rsidRDefault="00B42CAB" w:rsidP="00273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7294153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72361E6F" w14:textId="09AC873C" w:rsidR="002733EA" w:rsidRPr="002733EA" w:rsidRDefault="002733EA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2733EA">
          <w:rPr>
            <w:rFonts w:ascii="Arial" w:hAnsi="Arial" w:cs="Arial"/>
            <w:sz w:val="28"/>
            <w:szCs w:val="28"/>
          </w:rPr>
          <w:fldChar w:fldCharType="begin"/>
        </w:r>
        <w:r w:rsidRPr="002733EA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2733EA">
          <w:rPr>
            <w:rFonts w:ascii="Arial" w:hAnsi="Arial" w:cs="Arial"/>
            <w:sz w:val="28"/>
            <w:szCs w:val="28"/>
          </w:rPr>
          <w:fldChar w:fldCharType="separate"/>
        </w:r>
        <w:r w:rsidRPr="002733EA">
          <w:rPr>
            <w:rFonts w:ascii="Arial" w:hAnsi="Arial" w:cs="Arial"/>
            <w:noProof/>
            <w:sz w:val="28"/>
            <w:szCs w:val="28"/>
          </w:rPr>
          <w:t>2</w:t>
        </w:r>
        <w:r w:rsidRPr="002733EA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61081549" w14:textId="77777777" w:rsidR="002733EA" w:rsidRDefault="002733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223D15" w14:textId="77777777" w:rsidR="00B42CAB" w:rsidRDefault="00B42CAB" w:rsidP="002733EA">
      <w:pPr>
        <w:spacing w:after="0" w:line="240" w:lineRule="auto"/>
      </w:pPr>
      <w:r>
        <w:separator/>
      </w:r>
    </w:p>
  </w:footnote>
  <w:footnote w:type="continuationSeparator" w:id="0">
    <w:p w14:paraId="72A1BF05" w14:textId="77777777" w:rsidR="00B42CAB" w:rsidRDefault="00B42CAB" w:rsidP="00273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F844E6"/>
    <w:multiLevelType w:val="hybridMultilevel"/>
    <w:tmpl w:val="A27E2C9C"/>
    <w:lvl w:ilvl="0" w:tplc="B5864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80FE1"/>
    <w:multiLevelType w:val="multilevel"/>
    <w:tmpl w:val="C4FC8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526E32"/>
    <w:multiLevelType w:val="hybridMultilevel"/>
    <w:tmpl w:val="380ED266"/>
    <w:lvl w:ilvl="0" w:tplc="1DB4FA2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306B3547"/>
    <w:multiLevelType w:val="hybridMultilevel"/>
    <w:tmpl w:val="634278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48FB03E6"/>
    <w:multiLevelType w:val="hybridMultilevel"/>
    <w:tmpl w:val="2FA2CA0C"/>
    <w:lvl w:ilvl="0" w:tplc="F936550C">
      <w:start w:val="1"/>
      <w:numFmt w:val="bullet"/>
      <w:lvlText w:val="-"/>
      <w:lvlJc w:val="left"/>
      <w:pPr>
        <w:ind w:left="2912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abstractNum w:abstractNumId="5" w15:restartNumberingAfterBreak="0">
    <w:nsid w:val="505D34D4"/>
    <w:multiLevelType w:val="hybridMultilevel"/>
    <w:tmpl w:val="AC48B7D8"/>
    <w:lvl w:ilvl="0" w:tplc="F936550C">
      <w:start w:val="1"/>
      <w:numFmt w:val="bullet"/>
      <w:lvlText w:val="-"/>
      <w:lvlJc w:val="left"/>
      <w:pPr>
        <w:ind w:left="6598" w:hanging="360"/>
      </w:pPr>
      <w:rPr>
        <w:rFonts w:ascii="Arial" w:eastAsiaTheme="minorHAnsi" w:hAnsi="Arial" w:cs="Aria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5AE53DBA"/>
    <w:multiLevelType w:val="hybridMultilevel"/>
    <w:tmpl w:val="85D819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5FDC4060"/>
    <w:multiLevelType w:val="hybridMultilevel"/>
    <w:tmpl w:val="EA24FDD2"/>
    <w:lvl w:ilvl="0" w:tplc="EF3ED20E">
      <w:start w:val="1"/>
      <w:numFmt w:val="decimal"/>
      <w:lvlText w:val="%1)"/>
      <w:lvlJc w:val="left"/>
      <w:pPr>
        <w:ind w:left="2912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3632" w:hanging="360"/>
      </w:pPr>
    </w:lvl>
    <w:lvl w:ilvl="2" w:tplc="1409001B" w:tentative="1">
      <w:start w:val="1"/>
      <w:numFmt w:val="lowerRoman"/>
      <w:lvlText w:val="%3."/>
      <w:lvlJc w:val="right"/>
      <w:pPr>
        <w:ind w:left="4352" w:hanging="180"/>
      </w:pPr>
    </w:lvl>
    <w:lvl w:ilvl="3" w:tplc="1409000F" w:tentative="1">
      <w:start w:val="1"/>
      <w:numFmt w:val="decimal"/>
      <w:lvlText w:val="%4."/>
      <w:lvlJc w:val="left"/>
      <w:pPr>
        <w:ind w:left="5072" w:hanging="360"/>
      </w:pPr>
    </w:lvl>
    <w:lvl w:ilvl="4" w:tplc="14090019" w:tentative="1">
      <w:start w:val="1"/>
      <w:numFmt w:val="lowerLetter"/>
      <w:lvlText w:val="%5."/>
      <w:lvlJc w:val="left"/>
      <w:pPr>
        <w:ind w:left="5792" w:hanging="360"/>
      </w:pPr>
    </w:lvl>
    <w:lvl w:ilvl="5" w:tplc="1409001B" w:tentative="1">
      <w:start w:val="1"/>
      <w:numFmt w:val="lowerRoman"/>
      <w:lvlText w:val="%6."/>
      <w:lvlJc w:val="right"/>
      <w:pPr>
        <w:ind w:left="6512" w:hanging="180"/>
      </w:pPr>
    </w:lvl>
    <w:lvl w:ilvl="6" w:tplc="1409000F" w:tentative="1">
      <w:start w:val="1"/>
      <w:numFmt w:val="decimal"/>
      <w:lvlText w:val="%7."/>
      <w:lvlJc w:val="left"/>
      <w:pPr>
        <w:ind w:left="7232" w:hanging="360"/>
      </w:pPr>
    </w:lvl>
    <w:lvl w:ilvl="7" w:tplc="14090019" w:tentative="1">
      <w:start w:val="1"/>
      <w:numFmt w:val="lowerLetter"/>
      <w:lvlText w:val="%8."/>
      <w:lvlJc w:val="left"/>
      <w:pPr>
        <w:ind w:left="7952" w:hanging="360"/>
      </w:pPr>
    </w:lvl>
    <w:lvl w:ilvl="8" w:tplc="1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8" w15:restartNumberingAfterBreak="0">
    <w:nsid w:val="63562452"/>
    <w:multiLevelType w:val="hybridMultilevel"/>
    <w:tmpl w:val="27A425E2"/>
    <w:lvl w:ilvl="0" w:tplc="14090001">
      <w:start w:val="1"/>
      <w:numFmt w:val="bullet"/>
      <w:lvlText w:val=""/>
      <w:lvlJc w:val="left"/>
      <w:pPr>
        <w:ind w:left="449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4" w:hanging="360"/>
      </w:pPr>
      <w:rPr>
        <w:rFonts w:ascii="Wingdings" w:hAnsi="Wingdings" w:hint="default"/>
      </w:rPr>
    </w:lvl>
  </w:abstractNum>
  <w:abstractNum w:abstractNumId="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20302"/>
    <w:multiLevelType w:val="hybridMultilevel"/>
    <w:tmpl w:val="45F40B2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73C056E9"/>
    <w:multiLevelType w:val="multilevel"/>
    <w:tmpl w:val="C8CE4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14288596">
    <w:abstractNumId w:val="6"/>
  </w:num>
  <w:num w:numId="2" w16cid:durableId="1929804917">
    <w:abstractNumId w:val="8"/>
  </w:num>
  <w:num w:numId="3" w16cid:durableId="377821421">
    <w:abstractNumId w:val="10"/>
  </w:num>
  <w:num w:numId="4" w16cid:durableId="727534285">
    <w:abstractNumId w:val="2"/>
  </w:num>
  <w:num w:numId="5" w16cid:durableId="1620990048">
    <w:abstractNumId w:val="9"/>
  </w:num>
  <w:num w:numId="6" w16cid:durableId="697583523">
    <w:abstractNumId w:val="7"/>
  </w:num>
  <w:num w:numId="7" w16cid:durableId="193007232">
    <w:abstractNumId w:val="4"/>
  </w:num>
  <w:num w:numId="8" w16cid:durableId="273635139">
    <w:abstractNumId w:val="1"/>
  </w:num>
  <w:num w:numId="9" w16cid:durableId="2017921776">
    <w:abstractNumId w:val="11"/>
  </w:num>
  <w:num w:numId="10" w16cid:durableId="693918150">
    <w:abstractNumId w:val="5"/>
  </w:num>
  <w:num w:numId="11" w16cid:durableId="91359653">
    <w:abstractNumId w:val="3"/>
  </w:num>
  <w:num w:numId="12" w16cid:durableId="605234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0M7UwMzY1NzM3NzdR0lEKTi0uzszPAykwqgUAZebXHiwAAAA="/>
  </w:docVars>
  <w:rsids>
    <w:rsidRoot w:val="00AC4868"/>
    <w:rsid w:val="00033DC0"/>
    <w:rsid w:val="00153841"/>
    <w:rsid w:val="002733EA"/>
    <w:rsid w:val="0031563C"/>
    <w:rsid w:val="003A58C9"/>
    <w:rsid w:val="004068D1"/>
    <w:rsid w:val="00426D6B"/>
    <w:rsid w:val="00453772"/>
    <w:rsid w:val="00535BD4"/>
    <w:rsid w:val="00654FF7"/>
    <w:rsid w:val="008F2FAB"/>
    <w:rsid w:val="00931680"/>
    <w:rsid w:val="0094149D"/>
    <w:rsid w:val="009B2D90"/>
    <w:rsid w:val="009B65F7"/>
    <w:rsid w:val="009E32A7"/>
    <w:rsid w:val="009E5948"/>
    <w:rsid w:val="00A40301"/>
    <w:rsid w:val="00AC4868"/>
    <w:rsid w:val="00B42CAB"/>
    <w:rsid w:val="00B43519"/>
    <w:rsid w:val="00B47A2B"/>
    <w:rsid w:val="00B935ED"/>
    <w:rsid w:val="00BF764F"/>
    <w:rsid w:val="00CA19CB"/>
    <w:rsid w:val="00CB28F7"/>
    <w:rsid w:val="00D37D0B"/>
    <w:rsid w:val="00DF061D"/>
    <w:rsid w:val="00E05540"/>
    <w:rsid w:val="00EA502C"/>
    <w:rsid w:val="00F32096"/>
    <w:rsid w:val="00F559BE"/>
    <w:rsid w:val="00FC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D8E72"/>
  <w15:chartTrackingRefBased/>
  <w15:docId w15:val="{FE57A72F-4185-4DC4-9D21-FCE159448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16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58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NZ"/>
    </w:rPr>
  </w:style>
  <w:style w:type="paragraph" w:styleId="Heading3">
    <w:name w:val="heading 3"/>
    <w:basedOn w:val="Normal"/>
    <w:link w:val="Heading3Char"/>
    <w:uiPriority w:val="9"/>
    <w:qFormat/>
    <w:rsid w:val="003A58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A58C9"/>
    <w:rPr>
      <w:rFonts w:ascii="Times New Roman" w:eastAsia="Times New Roman" w:hAnsi="Times New Roman" w:cs="Times New Roman"/>
      <w:b/>
      <w:bCs/>
      <w:kern w:val="0"/>
      <w:sz w:val="36"/>
      <w:szCs w:val="36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3A58C9"/>
    <w:rPr>
      <w:rFonts w:ascii="Times New Roman" w:eastAsia="Times New Roman" w:hAnsi="Times New Roman" w:cs="Times New Roman"/>
      <w:b/>
      <w:bCs/>
      <w:kern w:val="0"/>
      <w:sz w:val="27"/>
      <w:szCs w:val="27"/>
      <w:lang w:eastAsia="en-NZ"/>
    </w:rPr>
  </w:style>
  <w:style w:type="character" w:customStyle="1" w:styleId="label">
    <w:name w:val="label"/>
    <w:basedOn w:val="DefaultParagraphFont"/>
    <w:rsid w:val="003A58C9"/>
  </w:style>
  <w:style w:type="character" w:customStyle="1" w:styleId="at">
    <w:name w:val="at"/>
    <w:basedOn w:val="DefaultParagraphFont"/>
    <w:rsid w:val="003A58C9"/>
  </w:style>
  <w:style w:type="character" w:styleId="Hyperlink">
    <w:name w:val="Hyperlink"/>
    <w:basedOn w:val="DefaultParagraphFont"/>
    <w:uiPriority w:val="99"/>
    <w:unhideWhenUsed/>
    <w:rsid w:val="003A58C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A58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535B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35B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33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3EA"/>
  </w:style>
  <w:style w:type="paragraph" w:styleId="Footer">
    <w:name w:val="footer"/>
    <w:basedOn w:val="Normal"/>
    <w:link w:val="FooterChar"/>
    <w:uiPriority w:val="99"/>
    <w:unhideWhenUsed/>
    <w:rsid w:val="002733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3EA"/>
  </w:style>
  <w:style w:type="character" w:customStyle="1" w:styleId="Heading1Char">
    <w:name w:val="Heading 1 Char"/>
    <w:basedOn w:val="DefaultParagraphFont"/>
    <w:link w:val="Heading1"/>
    <w:uiPriority w:val="9"/>
    <w:rsid w:val="009316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Listbulletbackpage">
    <w:name w:val="List bullet backpage"/>
    <w:basedOn w:val="ListBullet2"/>
    <w:uiPriority w:val="4"/>
    <w:rsid w:val="00453772"/>
    <w:pPr>
      <w:spacing w:after="0" w:line="240" w:lineRule="auto"/>
      <w:ind w:left="3969" w:hanging="567"/>
    </w:pPr>
    <w:rPr>
      <w:rFonts w:ascii="Arial" w:eastAsia="Calibri" w:hAnsi="Arial" w:cs="Arial"/>
      <w:kern w:val="0"/>
      <w:sz w:val="32"/>
      <w:szCs w:val="32"/>
      <w:lang w:val="en-GB" w:eastAsia="en-NZ"/>
      <w14:ligatures w14:val="none"/>
    </w:rPr>
  </w:style>
  <w:style w:type="paragraph" w:styleId="ListBullet2">
    <w:name w:val="List Bullet 2"/>
    <w:basedOn w:val="Normal"/>
    <w:uiPriority w:val="99"/>
    <w:semiHidden/>
    <w:unhideWhenUsed/>
    <w:rsid w:val="00453772"/>
    <w:pPr>
      <w:ind w:left="4320" w:hanging="360"/>
      <w:contextualSpacing/>
    </w:pPr>
  </w:style>
  <w:style w:type="paragraph" w:styleId="Revision">
    <w:name w:val="Revision"/>
    <w:hidden/>
    <w:uiPriority w:val="99"/>
    <w:semiHidden/>
    <w:rsid w:val="00EA502C"/>
    <w:pPr>
      <w:spacing w:after="0" w:line="240" w:lineRule="auto"/>
    </w:pPr>
  </w:style>
  <w:style w:type="paragraph" w:customStyle="1" w:styleId="v1v1msolistparagraph">
    <w:name w:val="v1v1msolistparagraph"/>
    <w:basedOn w:val="Normal"/>
    <w:rsid w:val="00D37D0B"/>
    <w:pPr>
      <w:spacing w:before="100" w:beforeAutospacing="1" w:after="100" w:afterAutospacing="1" w:line="240" w:lineRule="auto"/>
    </w:pPr>
    <w:rPr>
      <w:rFonts w:ascii="Calibri" w:hAnsi="Calibri" w:cs="Calibri"/>
      <w:kern w:val="0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0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4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26" Type="http://schemas.openxmlformats.org/officeDocument/2006/relationships/image" Target="media/image14.png"/><Relationship Id="rId39" Type="http://schemas.openxmlformats.org/officeDocument/2006/relationships/image" Target="media/image24.png"/><Relationship Id="rId21" Type="http://schemas.openxmlformats.org/officeDocument/2006/relationships/image" Target="cid:image014.png@01DA9D4D.203AD4A0" TargetMode="External"/><Relationship Id="rId34" Type="http://schemas.openxmlformats.org/officeDocument/2006/relationships/image" Target="media/image21.jpeg"/><Relationship Id="rId42" Type="http://schemas.openxmlformats.org/officeDocument/2006/relationships/image" Target="media/image27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7.png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190.png"/><Relationship Id="rId37" Type="http://schemas.openxmlformats.org/officeDocument/2006/relationships/hyperlink" Target="http://www.dempseyandforrest.co.nz/" TargetMode="External"/><Relationship Id="rId40" Type="http://schemas.openxmlformats.org/officeDocument/2006/relationships/image" Target="media/image25.png"/><Relationship Id="rId45" Type="http://schemas.openxmlformats.org/officeDocument/2006/relationships/image" Target="media/image30.jpeg"/><Relationship Id="rId5" Type="http://schemas.openxmlformats.org/officeDocument/2006/relationships/webSettings" Target="webSettings.xml"/><Relationship Id="rId15" Type="http://schemas.openxmlformats.org/officeDocument/2006/relationships/hyperlink" Target="https://vimeo.com/event/974546/23528814a0" TargetMode="External"/><Relationship Id="rId23" Type="http://schemas.openxmlformats.org/officeDocument/2006/relationships/image" Target="media/image120.png"/><Relationship Id="rId28" Type="http://schemas.openxmlformats.org/officeDocument/2006/relationships/image" Target="media/image16.png"/><Relationship Id="rId36" Type="http://schemas.openxmlformats.org/officeDocument/2006/relationships/image" Target="media/image22.png"/><Relationship Id="rId49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http://www.dempseyandforrest.co.nz/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1.png"/><Relationship Id="rId43" Type="http://schemas.openxmlformats.org/officeDocument/2006/relationships/image" Target="media/image28.jpeg"/><Relationship Id="rId48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cid:image016.png@01DA9D4D.203AD4A0" TargetMode="External"/><Relationship Id="rId33" Type="http://schemas.openxmlformats.org/officeDocument/2006/relationships/image" Target="media/image20.jpe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0" Type="http://schemas.openxmlformats.org/officeDocument/2006/relationships/image" Target="media/image11.pn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C4693-5C22-4061-9F9A-DCEBE81F7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Parrish</dc:creator>
  <cp:keywords/>
  <dc:description/>
  <cp:lastModifiedBy>Kathryn Parrish</cp:lastModifiedBy>
  <cp:revision>4</cp:revision>
  <cp:lastPrinted>2024-05-03T10:20:00Z</cp:lastPrinted>
  <dcterms:created xsi:type="dcterms:W3CDTF">2024-05-03T01:16:00Z</dcterms:created>
  <dcterms:modified xsi:type="dcterms:W3CDTF">2024-05-03T10:21:00Z</dcterms:modified>
</cp:coreProperties>
</file>